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DF8A4B" w14:textId="57606BE9" w:rsidR="0033288A" w:rsidRPr="0033288A" w:rsidRDefault="0033288A" w:rsidP="0052290D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 w:eastAsia="en-US"/>
        </w:rPr>
      </w:pPr>
    </w:p>
    <w:tbl>
      <w:tblPr>
        <w:tblW w:w="10348" w:type="dxa"/>
        <w:tblInd w:w="108" w:type="dxa"/>
        <w:tblBorders>
          <w:bottom w:val="thickThinSmallGap" w:sz="18" w:space="0" w:color="auto"/>
          <w:insideH w:val="thickThinSmallGap" w:sz="1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9214"/>
      </w:tblGrid>
      <w:tr w:rsidR="0033288A" w:rsidRPr="0033288A" w14:paraId="5FF065C5" w14:textId="77777777" w:rsidTr="00815C39">
        <w:tc>
          <w:tcPr>
            <w:tcW w:w="1134" w:type="dxa"/>
            <w:shd w:val="clear" w:color="auto" w:fill="auto"/>
          </w:tcPr>
          <w:p w14:paraId="69C92E98" w14:textId="77777777" w:rsidR="0033288A" w:rsidRPr="0033288A" w:rsidRDefault="0033288A" w:rsidP="003328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33288A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5747657B" wp14:editId="690CFF37">
                  <wp:simplePos x="0" y="0"/>
                  <wp:positionH relativeFrom="column">
                    <wp:posOffset>-27940</wp:posOffset>
                  </wp:positionH>
                  <wp:positionV relativeFrom="paragraph">
                    <wp:posOffset>160020</wp:posOffset>
                  </wp:positionV>
                  <wp:extent cx="662305" cy="666750"/>
                  <wp:effectExtent l="0" t="0" r="4445" b="0"/>
                  <wp:wrapSquare wrapText="bothSides"/>
                  <wp:docPr id="15" name="Picture 15" descr="logoasl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logoasl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2305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214" w:type="dxa"/>
            <w:shd w:val="clear" w:color="auto" w:fill="auto"/>
          </w:tcPr>
          <w:p w14:paraId="660D64C5" w14:textId="77777777" w:rsidR="0033288A" w:rsidRPr="0033288A" w:rsidRDefault="0033288A" w:rsidP="0033288A">
            <w:pPr>
              <w:spacing w:after="0" w:line="240" w:lineRule="auto"/>
              <w:ind w:left="-1206"/>
              <w:jc w:val="center"/>
              <w:rPr>
                <w:rFonts w:ascii="Times New Roman" w:eastAsia="Times New Roman" w:hAnsi="Times New Roman" w:cs="Times New Roman"/>
                <w:sz w:val="32"/>
                <w:szCs w:val="32"/>
                <w:lang w:val="en-US" w:eastAsia="en-US"/>
              </w:rPr>
            </w:pPr>
            <w:r w:rsidRPr="0033288A">
              <w:rPr>
                <w:rFonts w:ascii="Times New Roman" w:eastAsia="Times New Roman" w:hAnsi="Times New Roman" w:cs="Times New Roman"/>
                <w:sz w:val="28"/>
                <w:szCs w:val="28"/>
                <w:lang w:val="en-US" w:eastAsia="en-US"/>
              </w:rPr>
              <w:t>UNIVERSITAS DARMA PERSADA</w:t>
            </w:r>
            <w:r w:rsidRPr="0033288A">
              <w:rPr>
                <w:rFonts w:ascii="Times New Roman" w:eastAsia="Times New Roman" w:hAnsi="Times New Roman" w:cs="Times New Roman"/>
                <w:sz w:val="32"/>
                <w:szCs w:val="32"/>
                <w:lang w:val="en-US" w:eastAsia="en-US"/>
              </w:rPr>
              <w:t xml:space="preserve"> </w:t>
            </w:r>
          </w:p>
          <w:p w14:paraId="2ADFB475" w14:textId="77777777" w:rsidR="0033288A" w:rsidRPr="0033288A" w:rsidRDefault="0033288A" w:rsidP="0033288A">
            <w:pPr>
              <w:spacing w:after="0" w:line="240" w:lineRule="auto"/>
              <w:ind w:left="-1206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en-US"/>
              </w:rPr>
            </w:pPr>
            <w:r w:rsidRPr="0033288A">
              <w:rPr>
                <w:rFonts w:ascii="Times New Roman" w:eastAsia="Times New Roman" w:hAnsi="Times New Roman" w:cs="Times New Roman"/>
                <w:sz w:val="28"/>
                <w:szCs w:val="28"/>
                <w:lang w:val="en-US" w:eastAsia="en-US"/>
              </w:rPr>
              <w:t>FAKULTAS TEKNIK</w:t>
            </w:r>
          </w:p>
          <w:p w14:paraId="631AACA4" w14:textId="77777777" w:rsidR="0033288A" w:rsidRPr="0033288A" w:rsidRDefault="0033288A" w:rsidP="0033288A">
            <w:pPr>
              <w:spacing w:after="0" w:line="240" w:lineRule="auto"/>
              <w:ind w:left="-1206"/>
              <w:jc w:val="center"/>
              <w:rPr>
                <w:rFonts w:ascii="Times New Roman" w:eastAsia="Times New Roman" w:hAnsi="Times New Roman" w:cs="Times New Roman"/>
                <w:sz w:val="32"/>
                <w:szCs w:val="32"/>
                <w:lang w:val="en-US" w:eastAsia="en-US"/>
              </w:rPr>
            </w:pPr>
            <w:r w:rsidRPr="0033288A">
              <w:rPr>
                <w:rFonts w:ascii="Times New Roman" w:eastAsia="Times New Roman" w:hAnsi="Times New Roman" w:cs="Times New Roman"/>
                <w:sz w:val="32"/>
                <w:szCs w:val="32"/>
                <w:lang w:val="en-US" w:eastAsia="en-US"/>
              </w:rPr>
              <w:t>PROGRAM STUDI SISTEM INFORMASI</w:t>
            </w:r>
          </w:p>
          <w:p w14:paraId="115DFC01" w14:textId="77777777" w:rsidR="0033288A" w:rsidRPr="0033288A" w:rsidRDefault="0033288A" w:rsidP="0033288A">
            <w:pPr>
              <w:spacing w:after="0" w:line="240" w:lineRule="auto"/>
              <w:ind w:left="-1206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</w:pPr>
            <w:r w:rsidRPr="0033288A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 xml:space="preserve">Jl. </w:t>
            </w:r>
            <w:proofErr w:type="spellStart"/>
            <w:r w:rsidRPr="0033288A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>Radin</w:t>
            </w:r>
            <w:proofErr w:type="spellEnd"/>
            <w:r w:rsidRPr="0033288A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33288A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>Inten</w:t>
            </w:r>
            <w:proofErr w:type="spellEnd"/>
            <w:r w:rsidRPr="0033288A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 xml:space="preserve"> II (</w:t>
            </w:r>
            <w:proofErr w:type="spellStart"/>
            <w:r w:rsidRPr="0033288A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>Terusan</w:t>
            </w:r>
            <w:proofErr w:type="spellEnd"/>
            <w:r w:rsidRPr="0033288A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 xml:space="preserve"> Casablanca) </w:t>
            </w:r>
            <w:proofErr w:type="spellStart"/>
            <w:r w:rsidRPr="0033288A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>Pondok</w:t>
            </w:r>
            <w:proofErr w:type="spellEnd"/>
            <w:r w:rsidRPr="0033288A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33288A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>Kelapa</w:t>
            </w:r>
            <w:proofErr w:type="spellEnd"/>
            <w:r w:rsidRPr="0033288A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 xml:space="preserve"> Jakarta Timur 13450</w:t>
            </w:r>
          </w:p>
          <w:p w14:paraId="5D995F78" w14:textId="77777777" w:rsidR="0033288A" w:rsidRPr="0033288A" w:rsidRDefault="0033288A" w:rsidP="0033288A">
            <w:pPr>
              <w:spacing w:after="0" w:line="240" w:lineRule="auto"/>
              <w:ind w:left="-1206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</w:pPr>
            <w:proofErr w:type="gramStart"/>
            <w:r w:rsidRPr="0033288A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>Website :</w:t>
            </w:r>
            <w:proofErr w:type="gramEnd"/>
            <w:r w:rsidRPr="0033288A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 xml:space="preserve"> http://www.unsada.ac.id   –   Telp: 021-8649051, 8649053, 8649056, 8649057 Fax: 021-8649052</w:t>
            </w:r>
          </w:p>
        </w:tc>
      </w:tr>
    </w:tbl>
    <w:p w14:paraId="247D14FA" w14:textId="77777777" w:rsidR="0033288A" w:rsidRPr="0033288A" w:rsidRDefault="0033288A" w:rsidP="0033288A">
      <w:pPr>
        <w:spacing w:after="0" w:line="240" w:lineRule="auto"/>
        <w:ind w:left="5040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6D9A8F90" w14:textId="77777777" w:rsidR="0033288A" w:rsidRPr="0033288A" w:rsidRDefault="0033288A" w:rsidP="0033288A">
      <w:pPr>
        <w:spacing w:after="0" w:line="240" w:lineRule="auto"/>
        <w:ind w:left="5040"/>
        <w:rPr>
          <w:rFonts w:ascii="Arial" w:eastAsia="Times New Roman" w:hAnsi="Arial" w:cs="Arial"/>
          <w:b/>
          <w:sz w:val="32"/>
          <w:szCs w:val="32"/>
          <w:lang w:val="en-US" w:eastAsia="en-US"/>
        </w:rPr>
      </w:pPr>
      <w:r w:rsidRPr="0033288A">
        <w:rPr>
          <w:rFonts w:ascii="Arial" w:eastAsia="Times New Roman" w:hAnsi="Arial" w:cs="Aria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A7D186" wp14:editId="6B1DD4C6">
                <wp:simplePos x="0" y="0"/>
                <wp:positionH relativeFrom="column">
                  <wp:posOffset>0</wp:posOffset>
                </wp:positionH>
                <wp:positionV relativeFrom="paragraph">
                  <wp:posOffset>-151130</wp:posOffset>
                </wp:positionV>
                <wp:extent cx="1083945" cy="349250"/>
                <wp:effectExtent l="9525" t="10795" r="11430" b="1143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3945" cy="34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EBF71" w14:textId="77777777" w:rsidR="0033288A" w:rsidRPr="00C976BC" w:rsidRDefault="0033288A" w:rsidP="0033288A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E41026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Form 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S1</w:t>
                            </w:r>
                          </w:p>
                          <w:p w14:paraId="2A334A9D" w14:textId="77777777" w:rsidR="0033288A" w:rsidRDefault="0033288A" w:rsidP="0033288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A7D186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0;margin-top:-11.9pt;width:85.35pt;height:27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">
                <v:textbox>
                  <w:txbxContent>
                    <w:p w14:paraId="68EEBF71" w14:textId="77777777" w:rsidR="0033288A" w:rsidRPr="00C976BC" w:rsidRDefault="0033288A" w:rsidP="0033288A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E41026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Form  </w:t>
                      </w: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S1</w:t>
                      </w:r>
                    </w:p>
                    <w:p w14:paraId="2A334A9D" w14:textId="77777777" w:rsidR="0033288A" w:rsidRDefault="0033288A" w:rsidP="0033288A"/>
                  </w:txbxContent>
                </v:textbox>
              </v:shape>
            </w:pict>
          </mc:Fallback>
        </mc:AlternateContent>
      </w:r>
      <w:r w:rsidRPr="0033288A">
        <w:rPr>
          <w:rFonts w:ascii="Arial" w:eastAsia="Times New Roman" w:hAnsi="Arial" w:cs="Aria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789AA0" wp14:editId="17D0DF25">
                <wp:simplePos x="0" y="0"/>
                <wp:positionH relativeFrom="column">
                  <wp:posOffset>533400</wp:posOffset>
                </wp:positionH>
                <wp:positionV relativeFrom="paragraph">
                  <wp:posOffset>256540</wp:posOffset>
                </wp:positionV>
                <wp:extent cx="5016500" cy="166370"/>
                <wp:effectExtent l="0" t="8890" r="31750" b="34290"/>
                <wp:wrapSquare wrapText="right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5016500" cy="16637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4AEE11" w14:textId="77777777" w:rsidR="0033288A" w:rsidRDefault="0033288A" w:rsidP="0033288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33288A">
                              <w:rPr>
                                <w:rFonts w:ascii="Impact" w:hAnsi="Impact"/>
                                <w:color w:val="000000"/>
                                <w14:shadow w14:blurRad="0" w14:dist="35941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</w:rPr>
                              <w:t>BERITA ACARA SEMINAR SKRIPSI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789AA0" id="Text Box 13" o:spid="_x0000_s1027" type="#_x0000_t202" style="position:absolute;left:0;text-align:left;margin-left:42pt;margin-top:20.2pt;width:395pt;height:13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" filled="f" stroked="f">
                <v:stroke joinstyle="round"/>
                <o:lock v:ext="edit" shapetype="t"/>
                <v:textbox style="mso-fit-shape-to-text:t">
                  <w:txbxContent>
                    <w:p w14:paraId="0F4AEE11" w14:textId="77777777" w:rsidR="0033288A" w:rsidRDefault="0033288A" w:rsidP="0033288A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 w:rsidRPr="0033288A">
                        <w:rPr>
                          <w:rFonts w:ascii="Impact" w:hAnsi="Impact"/>
                          <w:color w:val="000000"/>
                          <w14:shadow w14:blurRad="0" w14:dist="35941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</w:rPr>
                        <w:t>BERITA ACARA SEMINAR SKRIPSI</w:t>
                      </w:r>
                    </w:p>
                  </w:txbxContent>
                </v:textbox>
                <w10:wrap type="square" side="right"/>
              </v:shape>
            </w:pict>
          </mc:Fallback>
        </mc:AlternateContent>
      </w:r>
      <w:r w:rsidRPr="0033288A">
        <w:rPr>
          <w:rFonts w:ascii="Arial" w:eastAsia="Times New Roman" w:hAnsi="Arial" w:cs="Arial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0D3B06" wp14:editId="6D9E31F0">
                <wp:simplePos x="0" y="0"/>
                <wp:positionH relativeFrom="column">
                  <wp:posOffset>0</wp:posOffset>
                </wp:positionH>
                <wp:positionV relativeFrom="paragraph">
                  <wp:posOffset>-151130</wp:posOffset>
                </wp:positionV>
                <wp:extent cx="1083945" cy="349250"/>
                <wp:effectExtent l="9525" t="10795" r="11430" b="1143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3945" cy="34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DCCD21" w14:textId="77777777" w:rsidR="0033288A" w:rsidRPr="00C976BC" w:rsidRDefault="0033288A" w:rsidP="0033288A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E41026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Form 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A2</w:t>
                            </w:r>
                          </w:p>
                          <w:p w14:paraId="2FB62EBA" w14:textId="77777777" w:rsidR="0033288A" w:rsidRDefault="0033288A" w:rsidP="0033288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D3B06" id="Text Box 12" o:spid="_x0000_s1028" type="#_x0000_t202" style="position:absolute;left:0;text-align:left;margin-left:0;margin-top:-11.9pt;width:85.35pt;height:2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">
                <v:textbox>
                  <w:txbxContent>
                    <w:p w14:paraId="16DCCD21" w14:textId="77777777" w:rsidR="0033288A" w:rsidRPr="00C976BC" w:rsidRDefault="0033288A" w:rsidP="0033288A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E41026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Form  </w:t>
                      </w: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A2</w:t>
                      </w:r>
                    </w:p>
                    <w:p w14:paraId="2FB62EBA" w14:textId="77777777" w:rsidR="0033288A" w:rsidRDefault="0033288A" w:rsidP="0033288A"/>
                  </w:txbxContent>
                </v:textbox>
              </v:shape>
            </w:pict>
          </mc:Fallback>
        </mc:AlternateContent>
      </w:r>
    </w:p>
    <w:p w14:paraId="5D8271DC" w14:textId="77777777" w:rsidR="0033288A" w:rsidRPr="0033288A" w:rsidRDefault="0033288A" w:rsidP="0033288A">
      <w:pPr>
        <w:spacing w:after="0" w:line="240" w:lineRule="auto"/>
        <w:rPr>
          <w:rFonts w:ascii="Arial" w:eastAsia="Times New Roman" w:hAnsi="Arial" w:cs="Arial"/>
          <w:b/>
          <w:sz w:val="24"/>
          <w:szCs w:val="32"/>
          <w:u w:val="single"/>
          <w:lang w:val="en-US" w:eastAsia="en-US"/>
        </w:rPr>
      </w:pPr>
    </w:p>
    <w:p w14:paraId="7056EA26" w14:textId="567C79EB" w:rsidR="0033288A" w:rsidRPr="0033288A" w:rsidRDefault="0033288A" w:rsidP="003328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Pada </w:t>
      </w:r>
      <w:proofErr w:type="spellStart"/>
      <w:proofErr w:type="gram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hari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:</w:t>
      </w:r>
      <w:proofErr w:type="gram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="001F78AB" w:rsidRPr="001F78AB">
        <w:rPr>
          <w:rFonts w:ascii="Arial" w:eastAsia="Times New Roman" w:hAnsi="Arial" w:cs="Arial"/>
          <w:sz w:val="24"/>
          <w:szCs w:val="24"/>
          <w:u w:val="dotted"/>
          <w:lang w:val="en-US" w:eastAsia="en-US"/>
        </w:rPr>
        <w:t>Rabu</w:t>
      </w: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tanggal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: </w:t>
      </w:r>
      <w:r w:rsidR="004F3D59">
        <w:rPr>
          <w:rFonts w:ascii="Arial" w:eastAsia="Times New Roman" w:hAnsi="Arial" w:cs="Arial"/>
          <w:sz w:val="24"/>
          <w:szCs w:val="24"/>
          <w:u w:val="dotted"/>
          <w:lang w:eastAsia="en-US"/>
        </w:rPr>
        <w:t>30 Juni</w:t>
      </w:r>
      <w:r w:rsidR="001F78AB" w:rsidRPr="001F78AB">
        <w:rPr>
          <w:rFonts w:ascii="Arial" w:eastAsia="Times New Roman" w:hAnsi="Arial" w:cs="Arial"/>
          <w:sz w:val="24"/>
          <w:szCs w:val="24"/>
          <w:u w:val="dotted"/>
          <w:lang w:val="en-US" w:eastAsia="en-US"/>
        </w:rPr>
        <w:t xml:space="preserve"> 2020</w:t>
      </w:r>
      <w:r w:rsidR="001F78AB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Jam </w:t>
      </w:r>
      <w:r w:rsidR="001F78AB" w:rsidRPr="001F78AB">
        <w:rPr>
          <w:rFonts w:ascii="Arial" w:eastAsia="Times New Roman" w:hAnsi="Arial" w:cs="Arial"/>
          <w:sz w:val="24"/>
          <w:szCs w:val="24"/>
          <w:u w:val="dotted"/>
          <w:lang w:val="en-US" w:eastAsia="en-US"/>
        </w:rPr>
        <w:t>09:00</w:t>
      </w:r>
      <w:r w:rsidR="001F78AB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WIB</w:t>
      </w: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,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telah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dilaksanakan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seminar 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skripsi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mahasiswa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yang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tersebut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di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bawah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ini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:</w:t>
      </w:r>
    </w:p>
    <w:p w14:paraId="51619CDA" w14:textId="77777777" w:rsidR="0033288A" w:rsidRPr="0033288A" w:rsidRDefault="0033288A" w:rsidP="0033288A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28CB4A83" w14:textId="157D7189" w:rsidR="0033288A" w:rsidRPr="0033288A" w:rsidRDefault="0033288A" w:rsidP="0033288A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Nama </w:t>
      </w: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ab/>
      </w: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ab/>
      </w: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ab/>
        <w:t xml:space="preserve">:    </w:t>
      </w:r>
      <w:r w:rsidR="001F78AB">
        <w:rPr>
          <w:rFonts w:ascii="Arial" w:eastAsia="Times New Roman" w:hAnsi="Arial" w:cs="Arial"/>
          <w:sz w:val="24"/>
          <w:szCs w:val="24"/>
          <w:lang w:val="en-US" w:eastAsia="en-US"/>
        </w:rPr>
        <w:t>RAHMAT SETIAWAN</w:t>
      </w:r>
    </w:p>
    <w:p w14:paraId="19F64BF9" w14:textId="3A8B8359" w:rsidR="0033288A" w:rsidRPr="0033288A" w:rsidRDefault="0033288A" w:rsidP="0033288A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 w:eastAsia="en-US"/>
        </w:rPr>
      </w:pPr>
      <w:proofErr w:type="gram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N  I</w:t>
      </w:r>
      <w:proofErr w:type="gram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 M</w:t>
      </w: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ab/>
      </w: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ab/>
      </w: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ab/>
        <w:t xml:space="preserve">:    </w:t>
      </w:r>
      <w:r w:rsidR="001F78AB">
        <w:rPr>
          <w:rFonts w:ascii="Arial" w:eastAsia="Times New Roman" w:hAnsi="Arial" w:cs="Arial"/>
          <w:sz w:val="24"/>
          <w:szCs w:val="24"/>
          <w:lang w:val="en-US" w:eastAsia="en-US"/>
        </w:rPr>
        <w:t>2016240082</w:t>
      </w:r>
    </w:p>
    <w:p w14:paraId="18CD54C5" w14:textId="3EFB5F4C" w:rsidR="0033288A" w:rsidRPr="001F78AB" w:rsidRDefault="0033288A" w:rsidP="001F78AB">
      <w:pPr>
        <w:spacing w:after="0" w:line="240" w:lineRule="auto"/>
        <w:ind w:left="2127" w:hanging="2127"/>
        <w:rPr>
          <w:rFonts w:ascii="Arial" w:eastAsia="Times New Roman" w:hAnsi="Arial" w:cs="Arial"/>
          <w:sz w:val="24"/>
          <w:szCs w:val="24"/>
          <w:lang w:val="en-US" w:eastAsia="en-US"/>
        </w:rPr>
      </w:pP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Judul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Skripsi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ab/>
      </w: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ab/>
        <w:t xml:space="preserve">:    </w:t>
      </w:r>
      <w:r w:rsidR="001F78AB">
        <w:rPr>
          <w:rFonts w:ascii="Arial" w:eastAsia="Times New Roman" w:hAnsi="Arial" w:cs="Arial"/>
          <w:sz w:val="24"/>
          <w:szCs w:val="24"/>
          <w:lang w:val="en-US" w:eastAsia="en-US"/>
        </w:rPr>
        <w:t xml:space="preserve">RANCANG BANGUN SISTEM INFORMASI </w:t>
      </w:r>
      <w:r w:rsidR="001F78AB">
        <w:rPr>
          <w:rFonts w:ascii="Arial" w:eastAsia="Times New Roman" w:hAnsi="Arial" w:cs="Arial"/>
          <w:i/>
          <w:iCs/>
          <w:sz w:val="24"/>
          <w:szCs w:val="24"/>
          <w:lang w:val="en-US" w:eastAsia="en-US"/>
        </w:rPr>
        <w:t>SALES TARGETING</w:t>
      </w:r>
      <w:r w:rsidR="00946C32">
        <w:rPr>
          <w:rFonts w:ascii="Arial" w:eastAsia="Times New Roman" w:hAnsi="Arial" w:cs="Arial"/>
          <w:i/>
          <w:iCs/>
          <w:sz w:val="24"/>
          <w:szCs w:val="24"/>
          <w:lang w:eastAsia="en-US"/>
        </w:rPr>
        <w:t xml:space="preserve"> </w:t>
      </w:r>
      <w:proofErr w:type="gramStart"/>
      <w:r w:rsidR="00946C32">
        <w:rPr>
          <w:rFonts w:ascii="Arial" w:eastAsia="Times New Roman" w:hAnsi="Arial" w:cs="Arial"/>
          <w:sz w:val="24"/>
          <w:szCs w:val="24"/>
          <w:lang w:eastAsia="en-US"/>
        </w:rPr>
        <w:t>MENGGUNAKANA  METODE</w:t>
      </w:r>
      <w:proofErr w:type="gramEnd"/>
      <w:r w:rsidR="00946C32">
        <w:rPr>
          <w:rFonts w:ascii="Arial" w:eastAsia="Times New Roman" w:hAnsi="Arial" w:cs="Arial"/>
          <w:sz w:val="24"/>
          <w:szCs w:val="24"/>
          <w:lang w:eastAsia="en-US"/>
        </w:rPr>
        <w:t xml:space="preserve"> </w:t>
      </w:r>
      <w:r w:rsidR="00946C32">
        <w:rPr>
          <w:rFonts w:ascii="Arial" w:eastAsia="Times New Roman" w:hAnsi="Arial" w:cs="Arial"/>
          <w:i/>
          <w:iCs/>
          <w:sz w:val="24"/>
          <w:szCs w:val="24"/>
          <w:lang w:eastAsia="en-US"/>
        </w:rPr>
        <w:t>STRAIGHT LINE</w:t>
      </w:r>
      <w:r w:rsidR="001F78AB">
        <w:rPr>
          <w:rFonts w:ascii="Arial" w:eastAsia="Times New Roman" w:hAnsi="Arial" w:cs="Arial"/>
          <w:i/>
          <w:iCs/>
          <w:sz w:val="24"/>
          <w:szCs w:val="24"/>
          <w:lang w:val="en-US" w:eastAsia="en-US"/>
        </w:rPr>
        <w:t xml:space="preserve"> </w:t>
      </w:r>
      <w:r w:rsidR="001F78AB">
        <w:rPr>
          <w:rFonts w:ascii="Arial" w:eastAsia="Times New Roman" w:hAnsi="Arial" w:cs="Arial"/>
          <w:sz w:val="24"/>
          <w:szCs w:val="24"/>
          <w:lang w:val="en-US" w:eastAsia="en-US"/>
        </w:rPr>
        <w:t>PADA PT. INTIMEDIKA PUSPA INDAH</w:t>
      </w:r>
    </w:p>
    <w:p w14:paraId="1839BDB8" w14:textId="77777777" w:rsidR="0033288A" w:rsidRPr="0033288A" w:rsidRDefault="0033288A" w:rsidP="0033288A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7A2FFF80" w14:textId="77777777" w:rsidR="0033288A" w:rsidRPr="0033288A" w:rsidRDefault="0033288A" w:rsidP="0033288A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en-US"/>
        </w:rPr>
      </w:pP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Ketua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Penguji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ab/>
        <w:t xml:space="preserve">:       </w:t>
      </w:r>
    </w:p>
    <w:p w14:paraId="1E69D287" w14:textId="77777777" w:rsidR="0033288A" w:rsidRPr="0033288A" w:rsidRDefault="0033288A" w:rsidP="0033288A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en-US"/>
        </w:rPr>
      </w:pP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Anggota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Penguji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ab/>
        <w:t xml:space="preserve">:    </w:t>
      </w:r>
    </w:p>
    <w:p w14:paraId="5CBE56CA" w14:textId="77777777" w:rsidR="0033288A" w:rsidRPr="0033288A" w:rsidRDefault="0033288A" w:rsidP="0033288A">
      <w:pPr>
        <w:spacing w:after="0" w:line="360" w:lineRule="auto"/>
        <w:rPr>
          <w:rFonts w:ascii="Arial" w:eastAsia="Times New Roman" w:hAnsi="Arial" w:cs="Arial"/>
          <w:sz w:val="24"/>
          <w:szCs w:val="24"/>
          <w:lang w:val="en-US" w:eastAsia="en-US"/>
        </w:rPr>
      </w:pP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Pembimbing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ab/>
      </w: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ab/>
        <w:t xml:space="preserve">:    </w:t>
      </w:r>
    </w:p>
    <w:tbl>
      <w:tblPr>
        <w:tblW w:w="95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0"/>
        <w:gridCol w:w="5466"/>
        <w:gridCol w:w="1980"/>
        <w:gridCol w:w="1389"/>
      </w:tblGrid>
      <w:tr w:rsidR="0033288A" w:rsidRPr="0033288A" w14:paraId="5BBF8A56" w14:textId="77777777" w:rsidTr="00815C39">
        <w:trPr>
          <w:jc w:val="center"/>
        </w:trPr>
        <w:tc>
          <w:tcPr>
            <w:tcW w:w="720" w:type="dxa"/>
            <w:shd w:val="clear" w:color="auto" w:fill="auto"/>
          </w:tcPr>
          <w:p w14:paraId="0D1463BE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  <w:t>No.</w:t>
            </w:r>
          </w:p>
        </w:tc>
        <w:tc>
          <w:tcPr>
            <w:tcW w:w="5466" w:type="dxa"/>
            <w:shd w:val="clear" w:color="auto" w:fill="auto"/>
          </w:tcPr>
          <w:p w14:paraId="62433A20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 w:rsidRPr="0033288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  <w:t>Dosen</w:t>
            </w:r>
            <w:proofErr w:type="spellEnd"/>
            <w:r w:rsidRPr="0033288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33288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  <w:t>Penguji</w:t>
            </w:r>
            <w:proofErr w:type="spellEnd"/>
          </w:p>
        </w:tc>
        <w:tc>
          <w:tcPr>
            <w:tcW w:w="1980" w:type="dxa"/>
            <w:shd w:val="clear" w:color="auto" w:fill="auto"/>
          </w:tcPr>
          <w:p w14:paraId="4819D01E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  <w:t>N I L A I</w:t>
            </w:r>
          </w:p>
        </w:tc>
        <w:tc>
          <w:tcPr>
            <w:tcW w:w="138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2151D75B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</w:pPr>
          </w:p>
        </w:tc>
      </w:tr>
      <w:tr w:rsidR="0033288A" w:rsidRPr="0033288A" w14:paraId="754F2F04" w14:textId="77777777" w:rsidTr="00815C39">
        <w:trPr>
          <w:jc w:val="center"/>
        </w:trPr>
        <w:tc>
          <w:tcPr>
            <w:tcW w:w="720" w:type="dxa"/>
            <w:shd w:val="clear" w:color="auto" w:fill="auto"/>
            <w:vAlign w:val="center"/>
          </w:tcPr>
          <w:p w14:paraId="5E2ADBA2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>1</w:t>
            </w:r>
          </w:p>
        </w:tc>
        <w:tc>
          <w:tcPr>
            <w:tcW w:w="5466" w:type="dxa"/>
            <w:shd w:val="clear" w:color="auto" w:fill="auto"/>
            <w:vAlign w:val="center"/>
          </w:tcPr>
          <w:p w14:paraId="2D38C040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proofErr w:type="spellStart"/>
            <w:r w:rsidRPr="0033288A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>Ketua</w:t>
            </w:r>
            <w:proofErr w:type="spellEnd"/>
            <w:r w:rsidRPr="0033288A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33288A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>Penguji</w:t>
            </w:r>
            <w:proofErr w:type="spellEnd"/>
          </w:p>
        </w:tc>
        <w:tc>
          <w:tcPr>
            <w:tcW w:w="1980" w:type="dxa"/>
            <w:shd w:val="clear" w:color="auto" w:fill="auto"/>
            <w:vAlign w:val="center"/>
          </w:tcPr>
          <w:p w14:paraId="75342E64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</w:tc>
        <w:tc>
          <w:tcPr>
            <w:tcW w:w="138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DE495AE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36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</w:tc>
      </w:tr>
      <w:tr w:rsidR="0033288A" w:rsidRPr="0033288A" w14:paraId="47AA1356" w14:textId="77777777" w:rsidTr="00815C39">
        <w:trPr>
          <w:jc w:val="center"/>
        </w:trPr>
        <w:tc>
          <w:tcPr>
            <w:tcW w:w="720" w:type="dxa"/>
            <w:shd w:val="clear" w:color="auto" w:fill="auto"/>
            <w:vAlign w:val="center"/>
          </w:tcPr>
          <w:p w14:paraId="79CBA190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>2</w:t>
            </w:r>
          </w:p>
        </w:tc>
        <w:tc>
          <w:tcPr>
            <w:tcW w:w="5466" w:type="dxa"/>
            <w:shd w:val="clear" w:color="auto" w:fill="auto"/>
            <w:vAlign w:val="center"/>
          </w:tcPr>
          <w:p w14:paraId="14020DEC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proofErr w:type="spellStart"/>
            <w:r w:rsidRPr="0033288A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>Anggota</w:t>
            </w:r>
            <w:proofErr w:type="spellEnd"/>
            <w:r w:rsidRPr="0033288A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33288A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>Penguji</w:t>
            </w:r>
            <w:proofErr w:type="spellEnd"/>
          </w:p>
        </w:tc>
        <w:tc>
          <w:tcPr>
            <w:tcW w:w="1980" w:type="dxa"/>
            <w:shd w:val="clear" w:color="auto" w:fill="auto"/>
            <w:vAlign w:val="center"/>
          </w:tcPr>
          <w:p w14:paraId="2DDCCCE9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</w:tc>
        <w:tc>
          <w:tcPr>
            <w:tcW w:w="138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0AADC6A3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36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</w:tc>
      </w:tr>
      <w:tr w:rsidR="0033288A" w:rsidRPr="0033288A" w14:paraId="0EA7BF12" w14:textId="77777777" w:rsidTr="00815C39">
        <w:trPr>
          <w:jc w:val="center"/>
        </w:trPr>
        <w:tc>
          <w:tcPr>
            <w:tcW w:w="720" w:type="dxa"/>
            <w:shd w:val="clear" w:color="auto" w:fill="auto"/>
            <w:vAlign w:val="center"/>
          </w:tcPr>
          <w:p w14:paraId="62B4A5F4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</w:tc>
        <w:tc>
          <w:tcPr>
            <w:tcW w:w="5466" w:type="dxa"/>
            <w:shd w:val="clear" w:color="auto" w:fill="auto"/>
            <w:vAlign w:val="center"/>
          </w:tcPr>
          <w:p w14:paraId="474F6811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</w:tc>
        <w:tc>
          <w:tcPr>
            <w:tcW w:w="1980" w:type="dxa"/>
            <w:shd w:val="clear" w:color="auto" w:fill="auto"/>
          </w:tcPr>
          <w:p w14:paraId="4C5839A1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</w:tc>
        <w:tc>
          <w:tcPr>
            <w:tcW w:w="1389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FA7AD14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36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</w:tc>
      </w:tr>
      <w:tr w:rsidR="0033288A" w:rsidRPr="0033288A" w14:paraId="6BDCE2D0" w14:textId="77777777" w:rsidTr="00815C39">
        <w:trPr>
          <w:jc w:val="center"/>
        </w:trPr>
        <w:tc>
          <w:tcPr>
            <w:tcW w:w="720" w:type="dxa"/>
            <w:shd w:val="clear" w:color="auto" w:fill="auto"/>
          </w:tcPr>
          <w:p w14:paraId="5459D11B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36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</w:tc>
        <w:tc>
          <w:tcPr>
            <w:tcW w:w="5466" w:type="dxa"/>
            <w:shd w:val="clear" w:color="auto" w:fill="auto"/>
          </w:tcPr>
          <w:p w14:paraId="14B7E229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36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  <w:t>Rata – rata</w:t>
            </w:r>
          </w:p>
        </w:tc>
        <w:tc>
          <w:tcPr>
            <w:tcW w:w="1980" w:type="dxa"/>
            <w:shd w:val="clear" w:color="auto" w:fill="auto"/>
          </w:tcPr>
          <w:p w14:paraId="6D6C0134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36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>............ / 2</w:t>
            </w:r>
          </w:p>
        </w:tc>
        <w:tc>
          <w:tcPr>
            <w:tcW w:w="1389" w:type="dxa"/>
            <w:shd w:val="clear" w:color="auto" w:fill="auto"/>
          </w:tcPr>
          <w:p w14:paraId="63771E93" w14:textId="77777777" w:rsidR="0033288A" w:rsidRPr="0033288A" w:rsidRDefault="0033288A" w:rsidP="0033288A">
            <w:pPr>
              <w:tabs>
                <w:tab w:val="center" w:pos="4320"/>
                <w:tab w:val="right" w:pos="8640"/>
              </w:tabs>
              <w:spacing w:after="0" w:line="36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</w:tc>
      </w:tr>
    </w:tbl>
    <w:p w14:paraId="13F6379B" w14:textId="77777777" w:rsidR="0033288A" w:rsidRPr="0033288A" w:rsidRDefault="0033288A" w:rsidP="0033288A">
      <w:pPr>
        <w:spacing w:after="0" w:line="360" w:lineRule="auto"/>
        <w:rPr>
          <w:rFonts w:ascii="Arial" w:eastAsia="Times New Roman" w:hAnsi="Arial" w:cs="Arial"/>
          <w:b/>
          <w:bCs/>
          <w:sz w:val="24"/>
          <w:szCs w:val="24"/>
          <w:lang w:val="en-US" w:eastAsia="en-US"/>
        </w:rPr>
      </w:pPr>
      <w:r w:rsidRPr="0033288A">
        <w:rPr>
          <w:rFonts w:ascii="Arial" w:eastAsia="Times New Roman" w:hAnsi="Arial" w:cs="Arial"/>
          <w:b/>
          <w:bCs/>
          <w:sz w:val="24"/>
          <w:szCs w:val="24"/>
          <w:lang w:val="en-US" w:eastAsia="en-US"/>
        </w:rPr>
        <w:t xml:space="preserve">Nilai </w:t>
      </w:r>
      <w:proofErr w:type="spellStart"/>
      <w:proofErr w:type="gramStart"/>
      <w:r w:rsidRPr="0033288A">
        <w:rPr>
          <w:rFonts w:ascii="Arial" w:eastAsia="Times New Roman" w:hAnsi="Arial" w:cs="Arial"/>
          <w:b/>
          <w:bCs/>
          <w:sz w:val="24"/>
          <w:szCs w:val="24"/>
          <w:lang w:val="en-US" w:eastAsia="en-US"/>
        </w:rPr>
        <w:t>akhir</w:t>
      </w:r>
      <w:proofErr w:type="spellEnd"/>
      <w:r w:rsidRPr="0033288A">
        <w:rPr>
          <w:rFonts w:ascii="Arial" w:eastAsia="Times New Roman" w:hAnsi="Arial" w:cs="Arial"/>
          <w:b/>
          <w:bCs/>
          <w:sz w:val="24"/>
          <w:szCs w:val="24"/>
          <w:lang w:val="en-US" w:eastAsia="en-US"/>
        </w:rPr>
        <w:t xml:space="preserve">  :</w:t>
      </w:r>
      <w:proofErr w:type="gramEnd"/>
      <w:r w:rsidRPr="0033288A">
        <w:rPr>
          <w:rFonts w:ascii="Arial" w:eastAsia="Times New Roman" w:hAnsi="Arial" w:cs="Arial"/>
          <w:b/>
          <w:bCs/>
          <w:sz w:val="24"/>
          <w:szCs w:val="24"/>
          <w:lang w:val="en-US" w:eastAsia="en-US"/>
        </w:rPr>
        <w:t xml:space="preserve">  </w:t>
      </w:r>
      <w:r w:rsidRPr="0033288A">
        <w:rPr>
          <w:rFonts w:ascii="Arial" w:eastAsia="Times New Roman" w:hAnsi="Arial" w:cs="Arial"/>
          <w:bCs/>
          <w:sz w:val="24"/>
          <w:szCs w:val="24"/>
          <w:lang w:val="en-US" w:eastAsia="en-US"/>
        </w:rPr>
        <w:t>.........................</w:t>
      </w:r>
      <w:r w:rsidRPr="0033288A">
        <w:rPr>
          <w:rFonts w:ascii="Arial" w:eastAsia="Times New Roman" w:hAnsi="Arial" w:cs="Arial"/>
          <w:bCs/>
          <w:sz w:val="24"/>
          <w:szCs w:val="24"/>
          <w:lang w:val="en-US" w:eastAsia="en-US"/>
        </w:rPr>
        <w:tab/>
      </w:r>
      <w:r w:rsidRPr="0033288A">
        <w:rPr>
          <w:rFonts w:ascii="Arial" w:eastAsia="Times New Roman" w:hAnsi="Arial" w:cs="Arial"/>
          <w:bCs/>
          <w:sz w:val="24"/>
          <w:szCs w:val="24"/>
          <w:lang w:val="en-US" w:eastAsia="en-US"/>
        </w:rPr>
        <w:tab/>
      </w:r>
      <w:proofErr w:type="spellStart"/>
      <w:r w:rsidRPr="0033288A">
        <w:rPr>
          <w:rFonts w:ascii="Arial" w:eastAsia="Times New Roman" w:hAnsi="Arial" w:cs="Arial"/>
          <w:b/>
          <w:bCs/>
          <w:sz w:val="24"/>
          <w:szCs w:val="24"/>
          <w:lang w:val="en-US" w:eastAsia="en-US"/>
        </w:rPr>
        <w:t>Konversi</w:t>
      </w:r>
      <w:proofErr w:type="spellEnd"/>
      <w:r w:rsidRPr="0033288A">
        <w:rPr>
          <w:rFonts w:ascii="Arial" w:eastAsia="Times New Roman" w:hAnsi="Arial" w:cs="Arial"/>
          <w:b/>
          <w:bCs/>
          <w:sz w:val="24"/>
          <w:szCs w:val="24"/>
          <w:lang w:val="en-US" w:eastAsia="en-US"/>
        </w:rPr>
        <w:t xml:space="preserve"> </w:t>
      </w:r>
      <w:proofErr w:type="spellStart"/>
      <w:proofErr w:type="gramStart"/>
      <w:r w:rsidRPr="0033288A">
        <w:rPr>
          <w:rFonts w:ascii="Arial" w:eastAsia="Times New Roman" w:hAnsi="Arial" w:cs="Arial"/>
          <w:b/>
          <w:bCs/>
          <w:sz w:val="24"/>
          <w:szCs w:val="24"/>
          <w:lang w:val="en-US" w:eastAsia="en-US"/>
        </w:rPr>
        <w:t>huruf</w:t>
      </w:r>
      <w:proofErr w:type="spellEnd"/>
      <w:r w:rsidRPr="0033288A">
        <w:rPr>
          <w:rFonts w:ascii="Arial" w:eastAsia="Times New Roman" w:hAnsi="Arial" w:cs="Arial"/>
          <w:b/>
          <w:bCs/>
          <w:sz w:val="24"/>
          <w:szCs w:val="24"/>
          <w:lang w:val="en-US" w:eastAsia="en-US"/>
        </w:rPr>
        <w:t xml:space="preserve">  :</w:t>
      </w:r>
      <w:proofErr w:type="gramEnd"/>
      <w:r w:rsidRPr="0033288A">
        <w:rPr>
          <w:rFonts w:ascii="Arial" w:eastAsia="Times New Roman" w:hAnsi="Arial" w:cs="Arial"/>
          <w:b/>
          <w:bCs/>
          <w:sz w:val="24"/>
          <w:szCs w:val="24"/>
          <w:lang w:val="en-US" w:eastAsia="en-US"/>
        </w:rPr>
        <w:t xml:space="preserve">  </w:t>
      </w:r>
      <w:r w:rsidRPr="0033288A">
        <w:rPr>
          <w:rFonts w:ascii="Arial" w:eastAsia="Times New Roman" w:hAnsi="Arial" w:cs="Arial"/>
          <w:bCs/>
          <w:sz w:val="24"/>
          <w:szCs w:val="24"/>
          <w:lang w:val="en-US" w:eastAsia="en-US"/>
        </w:rPr>
        <w:t>.........................</w:t>
      </w:r>
    </w:p>
    <w:p w14:paraId="67BFFA77" w14:textId="77777777" w:rsidR="0033288A" w:rsidRPr="0033288A" w:rsidRDefault="0033288A" w:rsidP="0033288A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US" w:eastAsia="en-US"/>
        </w:rPr>
      </w:pP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Berdasarkan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nilai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seminar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Skripsi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tersebut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di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atas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,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maka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mahasiswa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tersebut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dinyatakan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/ </w:t>
      </w:r>
      <w:proofErr w:type="spellStart"/>
      <w:proofErr w:type="gramStart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>diputuskan</w:t>
      </w:r>
      <w:proofErr w:type="spellEnd"/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:</w:t>
      </w:r>
      <w:proofErr w:type="gramEnd"/>
    </w:p>
    <w:p w14:paraId="4AF89A2C" w14:textId="77777777" w:rsidR="0033288A" w:rsidRPr="0033288A" w:rsidRDefault="0033288A" w:rsidP="0033288A">
      <w:pPr>
        <w:tabs>
          <w:tab w:val="center" w:pos="4320"/>
          <w:tab w:val="right" w:pos="8640"/>
        </w:tabs>
        <w:spacing w:after="0" w:line="240" w:lineRule="auto"/>
        <w:rPr>
          <w:rFonts w:ascii="Arial" w:eastAsia="Times New Roman" w:hAnsi="Arial" w:cs="Arial"/>
          <w:sz w:val="20"/>
          <w:szCs w:val="20"/>
          <w:lang w:val="en-US" w:eastAsia="en-US"/>
        </w:rPr>
      </w:pPr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(..........</w:t>
      </w:r>
      <w:proofErr w:type="gram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) :</w:t>
      </w:r>
      <w:proofErr w:type="gram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LULUS</w:t>
      </w:r>
    </w:p>
    <w:p w14:paraId="3E3F55E3" w14:textId="77777777" w:rsidR="0033288A" w:rsidRPr="0033288A" w:rsidRDefault="0033288A" w:rsidP="0033288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 w:eastAsia="en-US"/>
        </w:rPr>
      </w:pPr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(..........</w:t>
      </w:r>
      <w:proofErr w:type="gram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) :</w:t>
      </w:r>
      <w:proofErr w:type="gram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LULUS BERSYARAT,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harus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melakukan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perbaikan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sesuai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dengan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saran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Panitia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Penguji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.</w:t>
      </w:r>
    </w:p>
    <w:p w14:paraId="1ECEBF62" w14:textId="77777777" w:rsidR="0033288A" w:rsidRPr="0033288A" w:rsidRDefault="0033288A" w:rsidP="0033288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 w:eastAsia="en-US"/>
        </w:rPr>
      </w:pPr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(..........</w:t>
      </w:r>
      <w:proofErr w:type="gram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) :</w:t>
      </w:r>
      <w:proofErr w:type="gram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TIDAK LULUS,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harus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melaksanakan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ujian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Seminar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Skripsi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ulang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paling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lambat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1 (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satu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) </w:t>
      </w:r>
    </w:p>
    <w:p w14:paraId="7C90C4E0" w14:textId="77777777" w:rsidR="0033288A" w:rsidRPr="0033288A" w:rsidRDefault="0033288A" w:rsidP="0033288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 w:eastAsia="en-US"/>
        </w:rPr>
      </w:pPr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              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bulan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setelah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ujian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seminar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skripsi</w:t>
      </w:r>
      <w:proofErr w:type="spellEnd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 xml:space="preserve"> </w:t>
      </w:r>
      <w:proofErr w:type="spellStart"/>
      <w:r w:rsidRPr="0033288A">
        <w:rPr>
          <w:rFonts w:ascii="Arial" w:eastAsia="Times New Roman" w:hAnsi="Arial" w:cs="Arial"/>
          <w:sz w:val="20"/>
          <w:szCs w:val="20"/>
          <w:lang w:val="en-US" w:eastAsia="en-US"/>
        </w:rPr>
        <w:t>pertama</w:t>
      </w:r>
      <w:proofErr w:type="spellEnd"/>
    </w:p>
    <w:p w14:paraId="58DDC101" w14:textId="77777777" w:rsidR="0033288A" w:rsidRPr="0033288A" w:rsidRDefault="0033288A" w:rsidP="0033288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 w:eastAsia="en-US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6"/>
        <w:gridCol w:w="1141"/>
        <w:gridCol w:w="3338"/>
        <w:gridCol w:w="425"/>
        <w:gridCol w:w="3402"/>
      </w:tblGrid>
      <w:tr w:rsidR="0033288A" w:rsidRPr="0033288A" w14:paraId="5CC25017" w14:textId="77777777" w:rsidTr="00815C39">
        <w:trPr>
          <w:cantSplit/>
        </w:trPr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2387A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  <w:t>Nilai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7D767D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  <w:t xml:space="preserve">Nilai </w:t>
            </w:r>
            <w:proofErr w:type="spellStart"/>
            <w:r w:rsidRPr="0033288A"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  <w:t>Huruf</w:t>
            </w:r>
            <w:proofErr w:type="spellEnd"/>
          </w:p>
        </w:tc>
        <w:tc>
          <w:tcPr>
            <w:tcW w:w="3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1376EE8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6A6776C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B404C78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</w:p>
        </w:tc>
      </w:tr>
      <w:tr w:rsidR="0033288A" w:rsidRPr="0033288A" w14:paraId="5E80341D" w14:textId="77777777" w:rsidTr="00815C39">
        <w:trPr>
          <w:cantSplit/>
        </w:trPr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875A8C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  <w:t>80-100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A97EAE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  <w:t>A</w:t>
            </w:r>
          </w:p>
        </w:tc>
        <w:tc>
          <w:tcPr>
            <w:tcW w:w="7165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6DC08A" w14:textId="7E0B8203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  <w:t>Jakarta,</w:t>
            </w:r>
            <w:r w:rsidRPr="0033288A">
              <w:rPr>
                <w:rFonts w:ascii="Arial" w:eastAsia="Times New Roman" w:hAnsi="Arial" w:cs="Arial"/>
                <w:bCs/>
                <w:sz w:val="18"/>
                <w:szCs w:val="18"/>
                <w:lang w:val="en-US" w:eastAsia="en-US"/>
              </w:rPr>
              <w:t xml:space="preserve"> </w:t>
            </w:r>
            <w:r w:rsidR="001F78AB">
              <w:rPr>
                <w:rFonts w:ascii="Arial" w:eastAsia="Times New Roman" w:hAnsi="Arial" w:cs="Arial"/>
                <w:bCs/>
                <w:sz w:val="18"/>
                <w:szCs w:val="18"/>
                <w:lang w:val="en-US" w:eastAsia="en-US"/>
              </w:rPr>
              <w:t>22</w:t>
            </w:r>
            <w:r w:rsidR="004F3D59">
              <w:rPr>
                <w:rFonts w:ascii="Arial" w:eastAsia="Times New Roman" w:hAnsi="Arial" w:cs="Arial"/>
                <w:bCs/>
                <w:sz w:val="18"/>
                <w:szCs w:val="18"/>
                <w:lang w:eastAsia="en-US"/>
              </w:rPr>
              <w:t xml:space="preserve"> Juni</w:t>
            </w:r>
            <w:r w:rsidR="001F78AB">
              <w:rPr>
                <w:rFonts w:ascii="Arial" w:eastAsia="Times New Roman" w:hAnsi="Arial" w:cs="Arial"/>
                <w:bCs/>
                <w:sz w:val="18"/>
                <w:szCs w:val="18"/>
                <w:lang w:val="en-US" w:eastAsia="en-US"/>
              </w:rPr>
              <w:t xml:space="preserve"> 2020</w:t>
            </w:r>
          </w:p>
        </w:tc>
      </w:tr>
      <w:tr w:rsidR="0033288A" w:rsidRPr="0033288A" w14:paraId="08BC3660" w14:textId="77777777" w:rsidTr="00815C39">
        <w:trPr>
          <w:cantSplit/>
        </w:trPr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5C2F66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eastAsia="en-US"/>
              </w:rPr>
              <w:t>76-79,99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93475B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eastAsia="en-US"/>
              </w:rPr>
              <w:t>A-</w:t>
            </w:r>
          </w:p>
        </w:tc>
        <w:tc>
          <w:tcPr>
            <w:tcW w:w="3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2525BA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B254F33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15C3078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</w:p>
        </w:tc>
      </w:tr>
      <w:tr w:rsidR="0033288A" w:rsidRPr="0033288A" w14:paraId="6205E0C7" w14:textId="77777777" w:rsidTr="00815C39">
        <w:trPr>
          <w:cantSplit/>
        </w:trPr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7EBEFE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eastAsia="en-US"/>
              </w:rPr>
              <w:t>72-75,99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71E002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eastAsia="en-US"/>
              </w:rPr>
              <w:t>B+</w:t>
            </w:r>
          </w:p>
        </w:tc>
        <w:tc>
          <w:tcPr>
            <w:tcW w:w="3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AB5602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8"/>
                <w:szCs w:val="18"/>
                <w:lang w:val="en-US" w:eastAsia="en-US"/>
              </w:rPr>
            </w:pPr>
            <w:proofErr w:type="spellStart"/>
            <w:r w:rsidRPr="0033288A">
              <w:rPr>
                <w:rFonts w:ascii="Arial" w:eastAsia="Times New Roman" w:hAnsi="Arial" w:cs="Arial"/>
                <w:bCs/>
                <w:sz w:val="18"/>
                <w:szCs w:val="18"/>
                <w:lang w:val="en-US" w:eastAsia="en-US"/>
              </w:rPr>
              <w:t>Ketua</w:t>
            </w:r>
            <w:proofErr w:type="spellEnd"/>
            <w:r w:rsidRPr="0033288A">
              <w:rPr>
                <w:rFonts w:ascii="Arial" w:eastAsia="Times New Roman" w:hAnsi="Arial" w:cs="Arial"/>
                <w:bCs/>
                <w:sz w:val="18"/>
                <w:szCs w:val="18"/>
                <w:lang w:val="en-US" w:eastAsia="en-US"/>
              </w:rPr>
              <w:t xml:space="preserve"> Prodi 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B0F8E27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ECD38B9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proofErr w:type="spellStart"/>
            <w:r w:rsidRPr="0033288A">
              <w:rPr>
                <w:rFonts w:ascii="Arial" w:eastAsia="Times New Roman" w:hAnsi="Arial" w:cs="Arial"/>
                <w:bCs/>
                <w:sz w:val="18"/>
                <w:szCs w:val="18"/>
                <w:lang w:val="en-US" w:eastAsia="en-US"/>
              </w:rPr>
              <w:t>Ketua</w:t>
            </w:r>
            <w:proofErr w:type="spellEnd"/>
            <w:r w:rsidRPr="0033288A">
              <w:rPr>
                <w:rFonts w:ascii="Arial" w:eastAsia="Times New Roman" w:hAnsi="Arial" w:cs="Arial"/>
                <w:bCs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33288A">
              <w:rPr>
                <w:rFonts w:ascii="Arial" w:eastAsia="Times New Roman" w:hAnsi="Arial" w:cs="Arial"/>
                <w:bCs/>
                <w:sz w:val="18"/>
                <w:szCs w:val="18"/>
                <w:lang w:val="en-US" w:eastAsia="en-US"/>
              </w:rPr>
              <w:t>Penguji</w:t>
            </w:r>
            <w:proofErr w:type="spellEnd"/>
          </w:p>
        </w:tc>
      </w:tr>
      <w:tr w:rsidR="0033288A" w:rsidRPr="0033288A" w14:paraId="5C81E741" w14:textId="77777777" w:rsidTr="00815C39">
        <w:trPr>
          <w:cantSplit/>
        </w:trPr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8D2EC0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  <w:t>68-71,99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474A46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  <w:t>B</w:t>
            </w:r>
          </w:p>
        </w:tc>
        <w:tc>
          <w:tcPr>
            <w:tcW w:w="3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F9470E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proofErr w:type="spellStart"/>
            <w:r w:rsidRPr="0033288A">
              <w:rPr>
                <w:rFonts w:ascii="Arial" w:eastAsia="Times New Roman" w:hAnsi="Arial" w:cs="Arial"/>
                <w:bCs/>
                <w:sz w:val="18"/>
                <w:szCs w:val="18"/>
                <w:lang w:val="en-US" w:eastAsia="en-US"/>
              </w:rPr>
              <w:t>Sistem</w:t>
            </w:r>
            <w:proofErr w:type="spellEnd"/>
            <w:r w:rsidRPr="0033288A">
              <w:rPr>
                <w:rFonts w:ascii="Arial" w:eastAsia="Times New Roman" w:hAnsi="Arial" w:cs="Arial"/>
                <w:bCs/>
                <w:sz w:val="18"/>
                <w:szCs w:val="18"/>
                <w:lang w:val="en-US" w:eastAsia="en-US"/>
              </w:rPr>
              <w:t xml:space="preserve"> </w:t>
            </w:r>
            <w:proofErr w:type="spellStart"/>
            <w:r w:rsidRPr="0033288A">
              <w:rPr>
                <w:rFonts w:ascii="Arial" w:eastAsia="Times New Roman" w:hAnsi="Arial" w:cs="Arial"/>
                <w:bCs/>
                <w:sz w:val="18"/>
                <w:szCs w:val="18"/>
                <w:lang w:val="en-US" w:eastAsia="en-US"/>
              </w:rPr>
              <w:t>Informasi</w:t>
            </w:r>
            <w:proofErr w:type="spellEnd"/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427C5F2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4E190F0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eastAsia="en-US"/>
              </w:rPr>
              <w:t>Seminar Skripsi</w:t>
            </w:r>
          </w:p>
        </w:tc>
      </w:tr>
      <w:tr w:rsidR="0033288A" w:rsidRPr="0033288A" w14:paraId="03209AFE" w14:textId="77777777" w:rsidTr="00815C39">
        <w:trPr>
          <w:cantSplit/>
        </w:trPr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919EEC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eastAsia="en-US"/>
              </w:rPr>
              <w:t>64-67,99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8ABCAB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eastAsia="en-US"/>
              </w:rPr>
              <w:t>B-</w:t>
            </w:r>
          </w:p>
        </w:tc>
        <w:tc>
          <w:tcPr>
            <w:tcW w:w="3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74CC8D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57D834A8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C68FF8E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</w:p>
        </w:tc>
      </w:tr>
      <w:tr w:rsidR="0033288A" w:rsidRPr="0033288A" w14:paraId="737DB381" w14:textId="77777777" w:rsidTr="00815C39">
        <w:trPr>
          <w:cantSplit/>
        </w:trPr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E6C2CA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eastAsia="en-US"/>
              </w:rPr>
              <w:t>60-63,99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CB81EB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eastAsia="en-US"/>
              </w:rPr>
              <w:t>C+</w:t>
            </w:r>
          </w:p>
        </w:tc>
        <w:tc>
          <w:tcPr>
            <w:tcW w:w="3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144109A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0B3DC415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B980ED4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</w:p>
        </w:tc>
      </w:tr>
      <w:tr w:rsidR="0033288A" w:rsidRPr="0033288A" w14:paraId="685D1EDA" w14:textId="77777777" w:rsidTr="00815C39">
        <w:trPr>
          <w:cantSplit/>
        </w:trPr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5C498F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  <w:t>56-59,99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7EC9CA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  <w:t>C</w:t>
            </w:r>
          </w:p>
        </w:tc>
        <w:tc>
          <w:tcPr>
            <w:tcW w:w="3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10383A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1749EDDA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368370" w14:textId="77777777" w:rsidR="0033288A" w:rsidRPr="0033288A" w:rsidRDefault="0033288A" w:rsidP="0033288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</w:p>
        </w:tc>
      </w:tr>
      <w:tr w:rsidR="001F78AB" w:rsidRPr="0033288A" w14:paraId="69F31F71" w14:textId="77777777" w:rsidTr="00815C39">
        <w:trPr>
          <w:cantSplit/>
        </w:trPr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756FC1" w14:textId="77777777" w:rsidR="001F78AB" w:rsidRPr="0033288A" w:rsidRDefault="001F78AB" w:rsidP="001F78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eastAsia="en-US"/>
              </w:rPr>
              <w:t>51-55,99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4D21CB" w14:textId="77777777" w:rsidR="001F78AB" w:rsidRPr="0033288A" w:rsidRDefault="001F78AB" w:rsidP="001F78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eastAsia="en-US"/>
              </w:rPr>
              <w:t>C-</w:t>
            </w:r>
          </w:p>
        </w:tc>
        <w:tc>
          <w:tcPr>
            <w:tcW w:w="3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D164B0D" w14:textId="0B817DFE" w:rsidR="001F78AB" w:rsidRPr="0033288A" w:rsidRDefault="001F78AB" w:rsidP="001F78AB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>
              <w:rPr>
                <w:rFonts w:ascii="Arial" w:eastAsia="Times New Roman" w:hAnsi="Arial" w:cs="Arial"/>
                <w:bCs/>
                <w:sz w:val="24"/>
                <w:szCs w:val="24"/>
                <w:lang w:val="en-US" w:eastAsia="en-US"/>
              </w:rPr>
              <w:t xml:space="preserve">       </w:t>
            </w:r>
            <w:r w:rsidRPr="00DB47A6">
              <w:rPr>
                <w:rFonts w:ascii="Arial" w:eastAsia="Times New Roman" w:hAnsi="Arial" w:cs="Arial"/>
                <w:bCs/>
                <w:sz w:val="24"/>
                <w:szCs w:val="24"/>
                <w:lang w:val="en-US" w:eastAsia="en-US"/>
              </w:rPr>
              <w:t xml:space="preserve">Eka </w:t>
            </w:r>
            <w:proofErr w:type="spellStart"/>
            <w:r w:rsidRPr="00DB47A6">
              <w:rPr>
                <w:rFonts w:ascii="Arial" w:eastAsia="Times New Roman" w:hAnsi="Arial" w:cs="Arial"/>
                <w:bCs/>
                <w:sz w:val="24"/>
                <w:szCs w:val="24"/>
                <w:lang w:val="en-US" w:eastAsia="en-US"/>
              </w:rPr>
              <w:t>Yuni</w:t>
            </w:r>
            <w:proofErr w:type="spellEnd"/>
            <w:r w:rsidRPr="00DB47A6">
              <w:rPr>
                <w:rFonts w:ascii="Arial" w:eastAsia="Times New Roman" w:hAnsi="Arial" w:cs="Arial"/>
                <w:bCs/>
                <w:sz w:val="24"/>
                <w:szCs w:val="24"/>
                <w:lang w:val="en-US" w:eastAsia="en-US"/>
              </w:rPr>
              <w:t xml:space="preserve"> </w:t>
            </w:r>
            <w:proofErr w:type="spellStart"/>
            <w:r w:rsidRPr="00DB47A6">
              <w:rPr>
                <w:rFonts w:ascii="Arial" w:eastAsia="Times New Roman" w:hAnsi="Arial" w:cs="Arial"/>
                <w:bCs/>
                <w:sz w:val="24"/>
                <w:szCs w:val="24"/>
                <w:lang w:val="en-US" w:eastAsia="en-US"/>
              </w:rPr>
              <w:t>Astuty</w:t>
            </w:r>
            <w:proofErr w:type="spellEnd"/>
            <w:r w:rsidRPr="00DB47A6">
              <w:rPr>
                <w:rFonts w:ascii="Arial" w:eastAsia="Times New Roman" w:hAnsi="Arial" w:cs="Arial"/>
                <w:bCs/>
                <w:sz w:val="24"/>
                <w:szCs w:val="24"/>
                <w:lang w:val="en-US" w:eastAsia="en-US"/>
              </w:rPr>
              <w:t>, MMSI.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3B4A178D" w14:textId="77777777" w:rsidR="001F78AB" w:rsidRPr="0033288A" w:rsidRDefault="001F78AB" w:rsidP="001F78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476504B" w14:textId="77777777" w:rsidR="001F78AB" w:rsidRPr="0033288A" w:rsidRDefault="001F78AB" w:rsidP="001F78AB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eastAsia="en-US"/>
              </w:rPr>
              <w:t>-----------------------------------------------------</w:t>
            </w:r>
          </w:p>
        </w:tc>
      </w:tr>
      <w:tr w:rsidR="001F78AB" w:rsidRPr="0033288A" w14:paraId="607D29A3" w14:textId="77777777" w:rsidTr="00815C39">
        <w:trPr>
          <w:cantSplit/>
        </w:trPr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0A15DB" w14:textId="77777777" w:rsidR="001F78AB" w:rsidRPr="0033288A" w:rsidRDefault="001F78AB" w:rsidP="001F78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  <w:t>46-50,99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F54A4D" w14:textId="77777777" w:rsidR="001F78AB" w:rsidRPr="0033288A" w:rsidRDefault="001F78AB" w:rsidP="001F78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  <w:t>D</w:t>
            </w:r>
          </w:p>
        </w:tc>
        <w:tc>
          <w:tcPr>
            <w:tcW w:w="3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303A59" w14:textId="6A66B495" w:rsidR="001F78AB" w:rsidRPr="0033288A" w:rsidRDefault="001F78AB" w:rsidP="001F78A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 w:rsidRPr="00DB47A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       </w:t>
            </w:r>
            <w:r w:rsidRPr="00DB47A6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NIDN: 0301067502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4E3B4205" w14:textId="77777777" w:rsidR="001F78AB" w:rsidRPr="0033288A" w:rsidRDefault="001F78AB" w:rsidP="001F78AB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260A3EA" w14:textId="77777777" w:rsidR="001F78AB" w:rsidRPr="0033288A" w:rsidRDefault="001F78AB" w:rsidP="001F78AB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8"/>
                <w:szCs w:val="18"/>
                <w:lang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eastAsia="en-US"/>
              </w:rPr>
              <w:t>NIDN :</w:t>
            </w:r>
          </w:p>
        </w:tc>
      </w:tr>
      <w:tr w:rsidR="001F78AB" w:rsidRPr="0033288A" w14:paraId="45B6B6A6" w14:textId="77777777" w:rsidTr="00815C39">
        <w:trPr>
          <w:cantSplit/>
        </w:trPr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B3460E" w14:textId="77777777" w:rsidR="001F78AB" w:rsidRPr="0033288A" w:rsidRDefault="001F78AB" w:rsidP="001F78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  <w:t>0-45,99</w:t>
            </w:r>
          </w:p>
        </w:tc>
        <w:tc>
          <w:tcPr>
            <w:tcW w:w="1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9359E2" w14:textId="77777777" w:rsidR="001F78AB" w:rsidRPr="0033288A" w:rsidRDefault="001F78AB" w:rsidP="001F78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  <w:r w:rsidRPr="0033288A"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  <w:t>E</w:t>
            </w:r>
          </w:p>
        </w:tc>
        <w:tc>
          <w:tcPr>
            <w:tcW w:w="33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3EC01ED" w14:textId="2A501784" w:rsidR="001F78AB" w:rsidRPr="0033288A" w:rsidRDefault="001F78AB" w:rsidP="001F78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</w:tcPr>
          <w:p w14:paraId="7012BE3B" w14:textId="77777777" w:rsidR="001F78AB" w:rsidRPr="0033288A" w:rsidRDefault="001F78AB" w:rsidP="001F78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A18D52C" w14:textId="77777777" w:rsidR="001F78AB" w:rsidRPr="0033288A" w:rsidRDefault="001F78AB" w:rsidP="001F78A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 w:eastAsia="en-US"/>
              </w:rPr>
            </w:pPr>
          </w:p>
        </w:tc>
      </w:tr>
    </w:tbl>
    <w:p w14:paraId="0D89EAF4" w14:textId="2B607053" w:rsidR="0033288A" w:rsidRDefault="0033288A" w:rsidP="0033288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 w:eastAsia="en-US"/>
        </w:rPr>
      </w:pPr>
    </w:p>
    <w:p w14:paraId="2DC1D8E0" w14:textId="00A9E71D" w:rsidR="0052290D" w:rsidRDefault="0052290D" w:rsidP="0033288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 w:eastAsia="en-US"/>
        </w:rPr>
      </w:pPr>
    </w:p>
    <w:p w14:paraId="3EC12A9C" w14:textId="017A4DA8" w:rsidR="0052290D" w:rsidRDefault="0033288A" w:rsidP="0052290D">
      <w:pPr>
        <w:ind w:firstLine="720"/>
        <w:rPr>
          <w:sz w:val="18"/>
          <w:szCs w:val="18"/>
        </w:rPr>
      </w:pPr>
      <w:r w:rsidRPr="0033288A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</w:p>
    <w:tbl>
      <w:tblPr>
        <w:tblW w:w="10348" w:type="dxa"/>
        <w:tblInd w:w="108" w:type="dxa"/>
        <w:tblBorders>
          <w:bottom w:val="thickThinSmallGap" w:sz="18" w:space="0" w:color="auto"/>
          <w:insideH w:val="thickThinSmallGap" w:sz="18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9214"/>
      </w:tblGrid>
      <w:tr w:rsidR="0052290D" w14:paraId="720B4536" w14:textId="77777777" w:rsidTr="00AD6DC1">
        <w:tc>
          <w:tcPr>
            <w:tcW w:w="1134" w:type="dxa"/>
            <w:shd w:val="clear" w:color="auto" w:fill="auto"/>
          </w:tcPr>
          <w:p w14:paraId="138C79BE" w14:textId="77777777" w:rsidR="0052290D" w:rsidRDefault="0052290D" w:rsidP="00AD6DC1">
            <w:r>
              <w:rPr>
                <w:noProof/>
              </w:rPr>
              <w:lastRenderedPageBreak/>
              <w:drawing>
                <wp:anchor distT="0" distB="0" distL="114300" distR="114300" simplePos="0" relativeHeight="251664384" behindDoc="0" locked="0" layoutInCell="1" allowOverlap="1" wp14:anchorId="04DBD4B6" wp14:editId="007BF4AE">
                  <wp:simplePos x="0" y="0"/>
                  <wp:positionH relativeFrom="column">
                    <wp:posOffset>-27940</wp:posOffset>
                  </wp:positionH>
                  <wp:positionV relativeFrom="paragraph">
                    <wp:posOffset>160020</wp:posOffset>
                  </wp:positionV>
                  <wp:extent cx="662305" cy="666750"/>
                  <wp:effectExtent l="0" t="0" r="4445" b="0"/>
                  <wp:wrapSquare wrapText="bothSides"/>
                  <wp:docPr id="3" name="Picture 3" descr="logoasl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asl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2305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214" w:type="dxa"/>
            <w:shd w:val="clear" w:color="auto" w:fill="auto"/>
          </w:tcPr>
          <w:p w14:paraId="0F27240D" w14:textId="77777777" w:rsidR="0052290D" w:rsidRDefault="0052290D" w:rsidP="00AD6DC1">
            <w:pPr>
              <w:ind w:left="-1206"/>
              <w:jc w:val="center"/>
              <w:rPr>
                <w:sz w:val="32"/>
                <w:szCs w:val="32"/>
              </w:rPr>
            </w:pPr>
            <w:r w:rsidRPr="004F2CAE">
              <w:rPr>
                <w:sz w:val="28"/>
                <w:szCs w:val="28"/>
              </w:rPr>
              <w:t>UNIVERSITAS DARMA PERSADA</w:t>
            </w:r>
            <w:r w:rsidRPr="004F2CAE">
              <w:rPr>
                <w:sz w:val="32"/>
                <w:szCs w:val="32"/>
              </w:rPr>
              <w:t xml:space="preserve"> </w:t>
            </w:r>
          </w:p>
          <w:p w14:paraId="6B9EB8C6" w14:textId="77777777" w:rsidR="0052290D" w:rsidRPr="004F2CAE" w:rsidRDefault="0052290D" w:rsidP="00AD6DC1">
            <w:pPr>
              <w:ind w:left="-1206"/>
              <w:jc w:val="center"/>
              <w:rPr>
                <w:sz w:val="28"/>
                <w:szCs w:val="28"/>
              </w:rPr>
            </w:pPr>
            <w:r w:rsidRPr="004F2CAE">
              <w:rPr>
                <w:sz w:val="28"/>
                <w:szCs w:val="28"/>
              </w:rPr>
              <w:t>FAKULTAS TEKNIK</w:t>
            </w:r>
          </w:p>
          <w:p w14:paraId="43236AA8" w14:textId="77777777" w:rsidR="0052290D" w:rsidRPr="004F2CAE" w:rsidRDefault="0052290D" w:rsidP="00AD6DC1">
            <w:pPr>
              <w:ind w:left="-1206"/>
              <w:jc w:val="center"/>
              <w:rPr>
                <w:sz w:val="32"/>
                <w:szCs w:val="32"/>
              </w:rPr>
            </w:pPr>
            <w:r w:rsidRPr="004F2CAE">
              <w:rPr>
                <w:sz w:val="32"/>
                <w:szCs w:val="32"/>
              </w:rPr>
              <w:t>PROGRAM STUDI SISTEM INFORMASI</w:t>
            </w:r>
          </w:p>
          <w:p w14:paraId="40BF8A12" w14:textId="77777777" w:rsidR="0052290D" w:rsidRPr="00075EF4" w:rsidRDefault="0052290D" w:rsidP="00AD6DC1">
            <w:pPr>
              <w:ind w:left="-1206"/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Jl. Radin Inten II (Terusan Casablanca) Pondok Kelapa Jakarta Timur 13450</w:t>
            </w:r>
          </w:p>
          <w:p w14:paraId="0F20A29E" w14:textId="77777777" w:rsidR="0052290D" w:rsidRPr="00F5556C" w:rsidRDefault="0052290D" w:rsidP="00AD6DC1">
            <w:pPr>
              <w:ind w:left="-1206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4F2CAE">
              <w:rPr>
                <w:rFonts w:ascii="Arial Narrow" w:hAnsi="Arial Narrow"/>
                <w:sz w:val="20"/>
                <w:szCs w:val="20"/>
              </w:rPr>
              <w:t>Website : http://www.</w:t>
            </w:r>
            <w:r>
              <w:rPr>
                <w:rFonts w:ascii="Arial Narrow" w:hAnsi="Arial Narrow"/>
                <w:sz w:val="20"/>
                <w:szCs w:val="20"/>
              </w:rPr>
              <w:t>unsada.ac.id</w:t>
            </w:r>
            <w:r w:rsidRPr="004F2CAE">
              <w:rPr>
                <w:rFonts w:ascii="Arial Narrow" w:hAnsi="Arial Narrow"/>
                <w:sz w:val="20"/>
                <w:szCs w:val="20"/>
              </w:rPr>
              <w:t xml:space="preserve">   –   </w:t>
            </w:r>
            <w:r>
              <w:rPr>
                <w:rFonts w:ascii="Arial Narrow" w:hAnsi="Arial Narrow"/>
                <w:sz w:val="20"/>
                <w:szCs w:val="20"/>
              </w:rPr>
              <w:t>Telp</w:t>
            </w:r>
            <w:r w:rsidRPr="004F2CAE">
              <w:rPr>
                <w:rFonts w:ascii="Arial Narrow" w:hAnsi="Arial Narrow"/>
                <w:sz w:val="20"/>
                <w:szCs w:val="20"/>
              </w:rPr>
              <w:t>:</w:t>
            </w:r>
            <w:r>
              <w:rPr>
                <w:rFonts w:ascii="Arial Narrow" w:hAnsi="Arial Narrow"/>
                <w:sz w:val="20"/>
                <w:szCs w:val="20"/>
              </w:rPr>
              <w:t xml:space="preserve"> 021-8649051, 8649053, 8649056, 8649057 Fax: 021-8649052</w:t>
            </w:r>
          </w:p>
        </w:tc>
      </w:tr>
    </w:tbl>
    <w:p w14:paraId="356B2333" w14:textId="77777777" w:rsidR="0052290D" w:rsidRDefault="0052290D" w:rsidP="0052290D">
      <w:pPr>
        <w:rPr>
          <w:rFonts w:ascii="Arial" w:hAnsi="Arial" w:cs="Arial"/>
          <w:iCs/>
        </w:rPr>
      </w:pPr>
    </w:p>
    <w:p w14:paraId="6A323BA8" w14:textId="77777777" w:rsidR="0052290D" w:rsidRDefault="0052290D" w:rsidP="0052290D">
      <w:pPr>
        <w:rPr>
          <w:rFonts w:ascii="Arial" w:hAnsi="Arial" w:cs="Arial"/>
          <w:b/>
          <w:sz w:val="28"/>
          <w:szCs w:val="28"/>
          <w:u w:val="single"/>
        </w:rPr>
      </w:pPr>
      <w:r w:rsidRPr="00FB1BD1">
        <w:rPr>
          <w:rFonts w:ascii="Arial" w:hAnsi="Arial" w:cs="Arial"/>
          <w:b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667148" wp14:editId="2B14A83B">
                <wp:simplePos x="0" y="0"/>
                <wp:positionH relativeFrom="column">
                  <wp:posOffset>19685</wp:posOffset>
                </wp:positionH>
                <wp:positionV relativeFrom="paragraph">
                  <wp:posOffset>-56515</wp:posOffset>
                </wp:positionV>
                <wp:extent cx="1083945" cy="349250"/>
                <wp:effectExtent l="10160" t="6350" r="10795" b="63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3945" cy="34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980B62" w14:textId="77777777" w:rsidR="0052290D" w:rsidRPr="00C976BC" w:rsidRDefault="0052290D" w:rsidP="0052290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E41026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Form 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S2</w:t>
                            </w:r>
                          </w:p>
                          <w:p w14:paraId="43F9ABA8" w14:textId="77777777" w:rsidR="0052290D" w:rsidRDefault="0052290D" w:rsidP="0052290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667148" id="Text Box 2" o:spid="_x0000_s1029" type="#_x0000_t202" style="position:absolute;margin-left:1.55pt;margin-top:-4.45pt;width:85.35pt;height:2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">
                <v:textbox>
                  <w:txbxContent>
                    <w:p w14:paraId="60980B62" w14:textId="77777777" w:rsidR="0052290D" w:rsidRPr="00C976BC" w:rsidRDefault="0052290D" w:rsidP="0052290D">
                      <w:pPr>
                        <w:jc w:val="center"/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E41026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Form  </w:t>
                      </w: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S2</w:t>
                      </w:r>
                    </w:p>
                    <w:p w14:paraId="43F9ABA8" w14:textId="77777777" w:rsidR="0052290D" w:rsidRDefault="0052290D" w:rsidP="0052290D"/>
                  </w:txbxContent>
                </v:textbox>
              </v:shape>
            </w:pict>
          </mc:Fallback>
        </mc:AlternateContent>
      </w:r>
    </w:p>
    <w:p w14:paraId="24279DF5" w14:textId="77777777" w:rsidR="0052290D" w:rsidRPr="00FB1BD1" w:rsidRDefault="0052290D" w:rsidP="0052290D">
      <w:pPr>
        <w:rPr>
          <w:rFonts w:ascii="Arial" w:hAnsi="Arial" w:cs="Arial"/>
          <w:b/>
          <w:sz w:val="28"/>
          <w:szCs w:val="28"/>
          <w:u w:val="single"/>
        </w:rPr>
      </w:pPr>
    </w:p>
    <w:p w14:paraId="1EE3987F" w14:textId="77777777" w:rsidR="0052290D" w:rsidRPr="0065495F" w:rsidRDefault="0052290D" w:rsidP="0052290D">
      <w:pPr>
        <w:jc w:val="both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86B2F1" wp14:editId="148B9F08">
                <wp:simplePos x="0" y="0"/>
                <wp:positionH relativeFrom="column">
                  <wp:posOffset>533400</wp:posOffset>
                </wp:positionH>
                <wp:positionV relativeFrom="paragraph">
                  <wp:posOffset>22860</wp:posOffset>
                </wp:positionV>
                <wp:extent cx="5016500" cy="166370"/>
                <wp:effectExtent l="0" t="8890" r="31750" b="34290"/>
                <wp:wrapSquare wrapText="right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5016500" cy="16637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118335" w14:textId="77777777" w:rsidR="0052290D" w:rsidRDefault="0052290D" w:rsidP="0052290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625501">
                              <w:rPr>
                                <w:rFonts w:ascii="Impact" w:hAnsi="Impact"/>
                                <w:color w:val="000000"/>
                                <w14:shadow w14:blurRad="0" w14:dist="35941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</w:rPr>
                              <w:t xml:space="preserve">PENILAIAN </w:t>
                            </w:r>
                            <w:r w:rsidRPr="00625501">
                              <w:rPr>
                                <w:rFonts w:ascii="Impact" w:hAnsi="Impact"/>
                                <w:color w:val="000000"/>
                                <w14:shadow w14:blurRad="0" w14:dist="35941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</w:rPr>
                              <w:t>SEMINAR SKRIPSI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86B2F1" id="Text Box 1" o:spid="_x0000_s1030" type="#_x0000_t202" style="position:absolute;left:0;text-align:left;margin-left:42pt;margin-top:1.8pt;width:395pt;height:13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" filled="f" stroked="f">
                <v:stroke joinstyle="round"/>
                <o:lock v:ext="edit" shapetype="t"/>
                <v:textbox style="mso-fit-shape-to-text:t">
                  <w:txbxContent>
                    <w:p w14:paraId="65118335" w14:textId="77777777" w:rsidR="0052290D" w:rsidRDefault="0052290D" w:rsidP="0052290D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 w:rsidRPr="00625501">
                        <w:rPr>
                          <w:rFonts w:ascii="Impact" w:hAnsi="Impact"/>
                          <w:color w:val="000000"/>
                          <w14:shadow w14:blurRad="0" w14:dist="35941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</w:rPr>
                        <w:t xml:space="preserve">PENILAIAN </w:t>
                      </w:r>
                      <w:r w:rsidRPr="00625501">
                        <w:rPr>
                          <w:rFonts w:ascii="Impact" w:hAnsi="Impact"/>
                          <w:color w:val="000000"/>
                          <w14:shadow w14:blurRad="0" w14:dist="35941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</w:rPr>
                        <w:t>SEMINAR SKRIPSI</w:t>
                      </w:r>
                    </w:p>
                  </w:txbxContent>
                </v:textbox>
                <w10:wrap type="square" side="right"/>
              </v:shape>
            </w:pict>
          </mc:Fallback>
        </mc:AlternateContent>
      </w:r>
      <w:r>
        <w:rPr>
          <w:rFonts w:ascii="Arial" w:hAnsi="Arial" w:cs="Arial"/>
          <w:b/>
          <w:szCs w:val="32"/>
          <w:u w:val="single"/>
        </w:rPr>
        <w:br w:type="textWrapping" w:clear="all"/>
      </w:r>
      <w:r w:rsidRPr="0065495F">
        <w:rPr>
          <w:rFonts w:ascii="Arial" w:hAnsi="Arial" w:cs="Arial"/>
        </w:rPr>
        <w:t xml:space="preserve">Pada hari : </w:t>
      </w:r>
      <w:r w:rsidRPr="001A2F7B">
        <w:rPr>
          <w:rFonts w:ascii="Arial" w:hAnsi="Arial" w:cs="Arial"/>
          <w:u w:val="dotted"/>
        </w:rPr>
        <w:t>Rabu</w:t>
      </w:r>
      <w:r w:rsidRPr="0065495F">
        <w:rPr>
          <w:rFonts w:ascii="Arial" w:hAnsi="Arial" w:cs="Arial"/>
        </w:rPr>
        <w:t xml:space="preserve"> tanggal : </w:t>
      </w:r>
      <w:r>
        <w:rPr>
          <w:rFonts w:ascii="Arial" w:hAnsi="Arial" w:cs="Arial"/>
          <w:u w:val="dotted"/>
        </w:rPr>
        <w:t>30 Juni</w:t>
      </w:r>
      <w:r w:rsidRPr="001A2F7B">
        <w:rPr>
          <w:rFonts w:ascii="Arial" w:hAnsi="Arial" w:cs="Arial"/>
          <w:u w:val="dotted"/>
        </w:rPr>
        <w:t xml:space="preserve"> 2020</w:t>
      </w:r>
      <w:r>
        <w:rPr>
          <w:rFonts w:ascii="Arial" w:hAnsi="Arial" w:cs="Arial"/>
        </w:rPr>
        <w:t xml:space="preserve"> </w:t>
      </w:r>
      <w:r w:rsidRPr="0065495F">
        <w:rPr>
          <w:rFonts w:ascii="Arial" w:hAnsi="Arial" w:cs="Arial"/>
        </w:rPr>
        <w:t>Jam</w:t>
      </w:r>
      <w:r>
        <w:rPr>
          <w:rFonts w:ascii="Arial" w:hAnsi="Arial" w:cs="Arial"/>
        </w:rPr>
        <w:t xml:space="preserve"> 09:00 WIB</w:t>
      </w:r>
      <w:r w:rsidRPr="0065495F">
        <w:rPr>
          <w:rFonts w:ascii="Arial" w:hAnsi="Arial" w:cs="Arial"/>
        </w:rPr>
        <w:t xml:space="preserve">, telah dilaksanakan </w:t>
      </w:r>
      <w:r>
        <w:rPr>
          <w:rFonts w:ascii="Arial" w:hAnsi="Arial" w:cs="Arial"/>
        </w:rPr>
        <w:t>seminar</w:t>
      </w:r>
      <w:r w:rsidRPr="0065495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kripsi </w:t>
      </w:r>
      <w:r w:rsidRPr="0065495F">
        <w:rPr>
          <w:rFonts w:ascii="Arial" w:hAnsi="Arial" w:cs="Arial"/>
        </w:rPr>
        <w:t xml:space="preserve">mahasiswa </w:t>
      </w:r>
      <w:r>
        <w:rPr>
          <w:rFonts w:ascii="Arial" w:hAnsi="Arial" w:cs="Arial"/>
        </w:rPr>
        <w:t xml:space="preserve">yang tersebut di bawah ini </w:t>
      </w:r>
      <w:r w:rsidRPr="0065495F">
        <w:rPr>
          <w:rFonts w:ascii="Arial" w:hAnsi="Arial" w:cs="Arial"/>
        </w:rPr>
        <w:t>:</w:t>
      </w:r>
    </w:p>
    <w:p w14:paraId="1C5E0779" w14:textId="77777777" w:rsidR="0052290D" w:rsidRPr="0065495F" w:rsidRDefault="0052290D" w:rsidP="0052290D">
      <w:pPr>
        <w:rPr>
          <w:rFonts w:ascii="Arial" w:hAnsi="Arial" w:cs="Arial"/>
        </w:rPr>
      </w:pPr>
    </w:p>
    <w:p w14:paraId="5E515D6F" w14:textId="77777777" w:rsidR="0052290D" w:rsidRPr="007C7C4E" w:rsidRDefault="0052290D" w:rsidP="0052290D">
      <w:pPr>
        <w:rPr>
          <w:rFonts w:ascii="Arial" w:hAnsi="Arial" w:cs="Arial"/>
        </w:rPr>
      </w:pPr>
      <w:r w:rsidRPr="007C7C4E">
        <w:rPr>
          <w:rFonts w:ascii="Arial" w:hAnsi="Arial" w:cs="Arial"/>
        </w:rPr>
        <w:t xml:space="preserve">Nama </w:t>
      </w:r>
      <w:r w:rsidRPr="007C7C4E">
        <w:rPr>
          <w:rFonts w:ascii="Arial" w:hAnsi="Arial" w:cs="Arial"/>
        </w:rPr>
        <w:tab/>
      </w:r>
      <w:r w:rsidRPr="007C7C4E">
        <w:rPr>
          <w:rFonts w:ascii="Arial" w:hAnsi="Arial" w:cs="Arial"/>
        </w:rPr>
        <w:tab/>
      </w:r>
      <w:r w:rsidRPr="007C7C4E">
        <w:rPr>
          <w:rFonts w:ascii="Arial" w:hAnsi="Arial" w:cs="Arial"/>
        </w:rPr>
        <w:tab/>
        <w:t xml:space="preserve">:    </w:t>
      </w:r>
      <w:r>
        <w:rPr>
          <w:rFonts w:ascii="Arial" w:hAnsi="Arial" w:cs="Arial"/>
        </w:rPr>
        <w:t>RAHMAT SETIAWAN</w:t>
      </w:r>
    </w:p>
    <w:p w14:paraId="727A592B" w14:textId="77777777" w:rsidR="0052290D" w:rsidRDefault="0052290D" w:rsidP="0052290D">
      <w:pPr>
        <w:rPr>
          <w:rFonts w:ascii="Arial" w:hAnsi="Arial" w:cs="Arial"/>
        </w:rPr>
      </w:pPr>
      <w:r w:rsidRPr="007C7C4E">
        <w:rPr>
          <w:rFonts w:ascii="Arial" w:hAnsi="Arial" w:cs="Arial"/>
        </w:rPr>
        <w:t>N  I  M</w:t>
      </w:r>
      <w:r w:rsidRPr="007C7C4E">
        <w:rPr>
          <w:rFonts w:ascii="Arial" w:hAnsi="Arial" w:cs="Arial"/>
        </w:rPr>
        <w:tab/>
      </w:r>
      <w:r w:rsidRPr="007C7C4E">
        <w:rPr>
          <w:rFonts w:ascii="Arial" w:hAnsi="Arial" w:cs="Arial"/>
        </w:rPr>
        <w:tab/>
      </w:r>
      <w:r w:rsidRPr="007C7C4E">
        <w:rPr>
          <w:rFonts w:ascii="Arial" w:hAnsi="Arial" w:cs="Arial"/>
        </w:rPr>
        <w:tab/>
        <w:t xml:space="preserve">:    </w:t>
      </w:r>
      <w:r>
        <w:rPr>
          <w:rFonts w:ascii="Arial" w:hAnsi="Arial" w:cs="Arial"/>
        </w:rPr>
        <w:t>2016240082</w:t>
      </w:r>
    </w:p>
    <w:p w14:paraId="5ABBAB66" w14:textId="77777777" w:rsidR="0052290D" w:rsidRPr="007C7C4E" w:rsidRDefault="0052290D" w:rsidP="0052290D">
      <w:pPr>
        <w:ind w:left="2127" w:hanging="2127"/>
        <w:rPr>
          <w:rFonts w:ascii="Arial" w:hAnsi="Arial" w:cs="Arial"/>
        </w:rPr>
      </w:pPr>
      <w:r w:rsidRPr="007C7C4E">
        <w:rPr>
          <w:rFonts w:ascii="Arial" w:hAnsi="Arial" w:cs="Arial"/>
        </w:rPr>
        <w:t xml:space="preserve">Judul </w:t>
      </w:r>
      <w:r>
        <w:rPr>
          <w:rFonts w:ascii="Arial" w:hAnsi="Arial" w:cs="Arial"/>
        </w:rPr>
        <w:t>Skripsi</w:t>
      </w:r>
      <w:r w:rsidRPr="007C7C4E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7C7C4E">
        <w:rPr>
          <w:rFonts w:ascii="Arial" w:hAnsi="Arial" w:cs="Arial"/>
        </w:rPr>
        <w:t xml:space="preserve">:    </w:t>
      </w:r>
      <w:r>
        <w:rPr>
          <w:rFonts w:ascii="Arial" w:hAnsi="Arial" w:cs="Arial"/>
        </w:rPr>
        <w:t xml:space="preserve">RANCANG BANGUN SISTEM INFORMASI </w:t>
      </w:r>
      <w:r>
        <w:rPr>
          <w:rFonts w:ascii="Arial" w:hAnsi="Arial" w:cs="Arial"/>
          <w:i/>
          <w:iCs/>
        </w:rPr>
        <w:t xml:space="preserve">SALES TARGETING </w:t>
      </w:r>
      <w:r>
        <w:rPr>
          <w:rFonts w:ascii="Arial" w:hAnsi="Arial" w:cs="Arial"/>
        </w:rPr>
        <w:t xml:space="preserve">MENGGUNAKAN METODE </w:t>
      </w:r>
      <w:r>
        <w:rPr>
          <w:rFonts w:ascii="Arial" w:hAnsi="Arial" w:cs="Arial"/>
          <w:i/>
          <w:iCs/>
        </w:rPr>
        <w:t xml:space="preserve">STRAIGHT LINE  </w:t>
      </w:r>
      <w:r>
        <w:rPr>
          <w:rFonts w:ascii="Arial" w:hAnsi="Arial" w:cs="Arial"/>
        </w:rPr>
        <w:t>PADA PT. INTIMEDIKA PUSPA INDAH</w:t>
      </w:r>
    </w:p>
    <w:p w14:paraId="6CAB4DBB" w14:textId="77777777" w:rsidR="0052290D" w:rsidRPr="00C976BC" w:rsidRDefault="0052290D" w:rsidP="0052290D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embimbing </w:t>
      </w:r>
      <w:r w:rsidRPr="007C7C4E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7C7C4E">
        <w:rPr>
          <w:rFonts w:ascii="Arial" w:hAnsi="Arial" w:cs="Arial"/>
        </w:rPr>
        <w:t xml:space="preserve">:    </w:t>
      </w:r>
      <w:r w:rsidRPr="001A2F7B">
        <w:rPr>
          <w:bCs/>
        </w:rPr>
        <w:t>Endang Ayu S, S.T.,MMSI</w:t>
      </w:r>
    </w:p>
    <w:p w14:paraId="02D1EB6F" w14:textId="77777777" w:rsidR="0052290D" w:rsidRDefault="0052290D" w:rsidP="0052290D">
      <w:pPr>
        <w:pStyle w:val="Header"/>
        <w:jc w:val="both"/>
        <w:rPr>
          <w:rFonts w:ascii="Arial" w:hAnsi="Arial" w:cs="Arial"/>
        </w:rPr>
      </w:pPr>
      <w:r w:rsidRPr="0065495F">
        <w:rPr>
          <w:rFonts w:ascii="Arial" w:hAnsi="Arial" w:cs="Arial"/>
        </w:rPr>
        <w:t xml:space="preserve">Setelah </w:t>
      </w:r>
      <w:proofErr w:type="spellStart"/>
      <w:r w:rsidRPr="0065495F">
        <w:rPr>
          <w:rFonts w:ascii="Arial" w:hAnsi="Arial" w:cs="Arial"/>
        </w:rPr>
        <w:t>dilakukan</w:t>
      </w:r>
      <w:proofErr w:type="spellEnd"/>
      <w:r w:rsidRPr="0065495F">
        <w:rPr>
          <w:rFonts w:ascii="Arial" w:hAnsi="Arial" w:cs="Arial"/>
        </w:rPr>
        <w:t xml:space="preserve"> </w:t>
      </w:r>
      <w:proofErr w:type="spellStart"/>
      <w:r w:rsidRPr="0065495F">
        <w:rPr>
          <w:rFonts w:ascii="Arial" w:hAnsi="Arial" w:cs="Arial"/>
        </w:rPr>
        <w:t>presentasi</w:t>
      </w:r>
      <w:proofErr w:type="spellEnd"/>
      <w:r w:rsidRPr="0065495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dan </w:t>
      </w:r>
      <w:proofErr w:type="spellStart"/>
      <w:r>
        <w:rPr>
          <w:rFonts w:ascii="Arial" w:hAnsi="Arial" w:cs="Arial"/>
        </w:rPr>
        <w:t>sidang</w:t>
      </w:r>
      <w:proofErr w:type="spellEnd"/>
      <w:r>
        <w:rPr>
          <w:rFonts w:ascii="Arial" w:hAnsi="Arial" w:cs="Arial"/>
        </w:rPr>
        <w:t xml:space="preserve"> seminar </w:t>
      </w:r>
      <w:proofErr w:type="spellStart"/>
      <w:r>
        <w:rPr>
          <w:rFonts w:ascii="Arial" w:hAnsi="Arial" w:cs="Arial"/>
        </w:rPr>
        <w:t>skripsi</w:t>
      </w:r>
      <w:proofErr w:type="spellEnd"/>
      <w:r>
        <w:rPr>
          <w:rFonts w:ascii="Arial" w:hAnsi="Arial" w:cs="Arial"/>
        </w:rPr>
        <w:t xml:space="preserve"> oleh </w:t>
      </w:r>
      <w:proofErr w:type="spellStart"/>
      <w:r>
        <w:rPr>
          <w:rFonts w:ascii="Arial" w:hAnsi="Arial" w:cs="Arial"/>
        </w:rPr>
        <w:t>mahasisw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sebut</w:t>
      </w:r>
      <w:proofErr w:type="spellEnd"/>
      <w:r w:rsidRPr="0065495F">
        <w:rPr>
          <w:rFonts w:ascii="Arial" w:hAnsi="Arial" w:cs="Arial"/>
        </w:rPr>
        <w:t xml:space="preserve">, </w:t>
      </w:r>
      <w:proofErr w:type="spellStart"/>
      <w:r w:rsidRPr="0065495F">
        <w:rPr>
          <w:rFonts w:ascii="Arial" w:hAnsi="Arial" w:cs="Arial"/>
        </w:rPr>
        <w:t>maka</w:t>
      </w:r>
      <w:proofErr w:type="spellEnd"/>
      <w:r w:rsidRPr="0065495F">
        <w:rPr>
          <w:rFonts w:ascii="Arial" w:hAnsi="Arial" w:cs="Arial"/>
        </w:rPr>
        <w:t xml:space="preserve"> </w:t>
      </w:r>
      <w:proofErr w:type="spellStart"/>
      <w:r w:rsidRPr="0065495F">
        <w:rPr>
          <w:rFonts w:ascii="Arial" w:hAnsi="Arial" w:cs="Arial"/>
        </w:rPr>
        <w:t>nilai</w:t>
      </w:r>
      <w:proofErr w:type="spellEnd"/>
      <w:r w:rsidRPr="0065495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seminar </w:t>
      </w:r>
      <w:proofErr w:type="spellStart"/>
      <w:r>
        <w:rPr>
          <w:rFonts w:ascii="Arial" w:hAnsi="Arial" w:cs="Arial"/>
        </w:rPr>
        <w:t>skrips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65495F">
        <w:rPr>
          <w:rFonts w:ascii="Arial" w:hAnsi="Arial" w:cs="Arial"/>
        </w:rPr>
        <w:t>adalah</w:t>
      </w:r>
      <w:proofErr w:type="spellEnd"/>
      <w:r w:rsidRPr="0065495F">
        <w:rPr>
          <w:rFonts w:ascii="Arial" w:hAnsi="Arial" w:cs="Arial"/>
        </w:rPr>
        <w:t xml:space="preserve"> </w:t>
      </w:r>
      <w:proofErr w:type="spellStart"/>
      <w:r w:rsidRPr="0065495F">
        <w:rPr>
          <w:rFonts w:ascii="Arial" w:hAnsi="Arial" w:cs="Arial"/>
        </w:rPr>
        <w:t>sebagai</w:t>
      </w:r>
      <w:proofErr w:type="spellEnd"/>
      <w:r w:rsidRPr="0065495F">
        <w:rPr>
          <w:rFonts w:ascii="Arial" w:hAnsi="Arial" w:cs="Arial"/>
        </w:rPr>
        <w:t xml:space="preserve"> </w:t>
      </w:r>
      <w:proofErr w:type="spellStart"/>
      <w:proofErr w:type="gramStart"/>
      <w:r w:rsidRPr="0065495F">
        <w:rPr>
          <w:rFonts w:ascii="Arial" w:hAnsi="Arial" w:cs="Arial"/>
        </w:rPr>
        <w:t>berikut</w:t>
      </w:r>
      <w:proofErr w:type="spellEnd"/>
      <w:r w:rsidRPr="0065495F">
        <w:rPr>
          <w:rFonts w:ascii="Arial" w:hAnsi="Arial" w:cs="Arial"/>
        </w:rPr>
        <w:t xml:space="preserve"> :</w:t>
      </w:r>
      <w:proofErr w:type="gramEnd"/>
    </w:p>
    <w:p w14:paraId="4A41B566" w14:textId="77777777" w:rsidR="0052290D" w:rsidRPr="004F4258" w:rsidRDefault="0052290D" w:rsidP="0052290D">
      <w:pPr>
        <w:pStyle w:val="Header"/>
        <w:jc w:val="both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48"/>
        <w:gridCol w:w="5940"/>
        <w:gridCol w:w="1980"/>
        <w:gridCol w:w="1034"/>
      </w:tblGrid>
      <w:tr w:rsidR="0052290D" w:rsidRPr="0092523D" w14:paraId="0506082A" w14:textId="77777777" w:rsidTr="00AD6DC1">
        <w:trPr>
          <w:jc w:val="center"/>
        </w:trPr>
        <w:tc>
          <w:tcPr>
            <w:tcW w:w="648" w:type="dxa"/>
          </w:tcPr>
          <w:p w14:paraId="55D8ED1C" w14:textId="77777777" w:rsidR="0052290D" w:rsidRPr="0092523D" w:rsidRDefault="0052290D" w:rsidP="00AD6DC1">
            <w:pPr>
              <w:pStyle w:val="Heading3"/>
              <w:rPr>
                <w:rFonts w:ascii="Arial" w:hAnsi="Arial" w:cs="Arial"/>
                <w:bCs w:val="0"/>
              </w:rPr>
            </w:pPr>
            <w:r w:rsidRPr="0092523D">
              <w:rPr>
                <w:rFonts w:ascii="Arial" w:hAnsi="Arial" w:cs="Arial"/>
                <w:bCs w:val="0"/>
              </w:rPr>
              <w:t>No</w:t>
            </w:r>
          </w:p>
        </w:tc>
        <w:tc>
          <w:tcPr>
            <w:tcW w:w="5940" w:type="dxa"/>
          </w:tcPr>
          <w:p w14:paraId="7E0D40F5" w14:textId="77777777" w:rsidR="0052290D" w:rsidRPr="0092523D" w:rsidRDefault="0052290D" w:rsidP="00AD6DC1">
            <w:pPr>
              <w:jc w:val="center"/>
              <w:rPr>
                <w:rFonts w:ascii="Arial" w:hAnsi="Arial" w:cs="Arial"/>
                <w:b/>
                <w:bCs/>
              </w:rPr>
            </w:pPr>
            <w:r w:rsidRPr="0092523D">
              <w:rPr>
                <w:rFonts w:ascii="Arial" w:hAnsi="Arial" w:cs="Arial"/>
                <w:b/>
                <w:bCs/>
              </w:rPr>
              <w:t>Aspek Penilaian</w:t>
            </w:r>
          </w:p>
        </w:tc>
        <w:tc>
          <w:tcPr>
            <w:tcW w:w="1980" w:type="dxa"/>
          </w:tcPr>
          <w:p w14:paraId="5D81E586" w14:textId="77777777" w:rsidR="0052290D" w:rsidRPr="00193870" w:rsidRDefault="0052290D" w:rsidP="00AD6DC1">
            <w:pPr>
              <w:ind w:left="-196" w:right="-2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 Bobot Nilai </w:t>
            </w:r>
          </w:p>
        </w:tc>
        <w:tc>
          <w:tcPr>
            <w:tcW w:w="1034" w:type="dxa"/>
          </w:tcPr>
          <w:p w14:paraId="5B4F1C85" w14:textId="77777777" w:rsidR="0052290D" w:rsidRPr="0092523D" w:rsidRDefault="0052290D" w:rsidP="00AD6DC1">
            <w:pPr>
              <w:jc w:val="center"/>
              <w:rPr>
                <w:rFonts w:ascii="Arial" w:hAnsi="Arial" w:cs="Arial"/>
                <w:b/>
                <w:bCs/>
              </w:rPr>
            </w:pPr>
            <w:r w:rsidRPr="0092523D">
              <w:rPr>
                <w:rFonts w:ascii="Arial" w:hAnsi="Arial" w:cs="Arial"/>
                <w:b/>
                <w:bCs/>
              </w:rPr>
              <w:t>N i l a i</w:t>
            </w:r>
          </w:p>
        </w:tc>
      </w:tr>
      <w:tr w:rsidR="0052290D" w:rsidRPr="0092523D" w14:paraId="0104260F" w14:textId="77777777" w:rsidTr="00AD6DC1">
        <w:trPr>
          <w:jc w:val="center"/>
        </w:trPr>
        <w:tc>
          <w:tcPr>
            <w:tcW w:w="648" w:type="dxa"/>
          </w:tcPr>
          <w:p w14:paraId="5373F1AC" w14:textId="77777777" w:rsidR="0052290D" w:rsidRPr="0092523D" w:rsidRDefault="0052290D" w:rsidP="00AD6DC1">
            <w:pPr>
              <w:jc w:val="center"/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1</w:t>
            </w:r>
          </w:p>
        </w:tc>
        <w:tc>
          <w:tcPr>
            <w:tcW w:w="5940" w:type="dxa"/>
          </w:tcPr>
          <w:p w14:paraId="220B3917" w14:textId="77777777" w:rsidR="0052290D" w:rsidRPr="0092523D" w:rsidRDefault="0052290D" w:rsidP="00AD6DC1">
            <w:pPr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Penampilan dan teknik presentasi</w:t>
            </w:r>
          </w:p>
        </w:tc>
        <w:tc>
          <w:tcPr>
            <w:tcW w:w="1980" w:type="dxa"/>
          </w:tcPr>
          <w:p w14:paraId="2399E686" w14:textId="77777777" w:rsidR="0052290D" w:rsidRPr="0092523D" w:rsidRDefault="0052290D" w:rsidP="00AD6DC1">
            <w:pPr>
              <w:jc w:val="center"/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0 – 10</w:t>
            </w:r>
          </w:p>
        </w:tc>
        <w:tc>
          <w:tcPr>
            <w:tcW w:w="1034" w:type="dxa"/>
          </w:tcPr>
          <w:p w14:paraId="622D5AE0" w14:textId="77777777" w:rsidR="0052290D" w:rsidRPr="0092523D" w:rsidRDefault="0052290D" w:rsidP="00AD6DC1">
            <w:pPr>
              <w:rPr>
                <w:rFonts w:ascii="Arial" w:hAnsi="Arial" w:cs="Arial"/>
              </w:rPr>
            </w:pPr>
          </w:p>
        </w:tc>
      </w:tr>
      <w:tr w:rsidR="0052290D" w:rsidRPr="0092523D" w14:paraId="245B4A2B" w14:textId="77777777" w:rsidTr="00AD6DC1">
        <w:trPr>
          <w:jc w:val="center"/>
        </w:trPr>
        <w:tc>
          <w:tcPr>
            <w:tcW w:w="648" w:type="dxa"/>
          </w:tcPr>
          <w:p w14:paraId="1734C965" w14:textId="77777777" w:rsidR="0052290D" w:rsidRPr="0092523D" w:rsidRDefault="0052290D" w:rsidP="00AD6DC1">
            <w:pPr>
              <w:jc w:val="center"/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2</w:t>
            </w:r>
          </w:p>
        </w:tc>
        <w:tc>
          <w:tcPr>
            <w:tcW w:w="5940" w:type="dxa"/>
          </w:tcPr>
          <w:p w14:paraId="5F1EE728" w14:textId="77777777" w:rsidR="0052290D" w:rsidRPr="0092523D" w:rsidRDefault="0052290D" w:rsidP="00AD6DC1">
            <w:pPr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Penguasaan isi skripsi dan kemampuan menjawab pertanyaan</w:t>
            </w:r>
          </w:p>
        </w:tc>
        <w:tc>
          <w:tcPr>
            <w:tcW w:w="1980" w:type="dxa"/>
          </w:tcPr>
          <w:p w14:paraId="3F96C91A" w14:textId="77777777" w:rsidR="0052290D" w:rsidRPr="0092523D" w:rsidRDefault="0052290D" w:rsidP="00AD6DC1">
            <w:pPr>
              <w:jc w:val="center"/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0 – 40</w:t>
            </w:r>
          </w:p>
        </w:tc>
        <w:tc>
          <w:tcPr>
            <w:tcW w:w="1034" w:type="dxa"/>
          </w:tcPr>
          <w:p w14:paraId="16ADCB41" w14:textId="77777777" w:rsidR="0052290D" w:rsidRPr="0092523D" w:rsidRDefault="0052290D" w:rsidP="00AD6DC1">
            <w:pPr>
              <w:rPr>
                <w:rFonts w:ascii="Arial" w:hAnsi="Arial" w:cs="Arial"/>
              </w:rPr>
            </w:pPr>
          </w:p>
        </w:tc>
      </w:tr>
      <w:tr w:rsidR="0052290D" w:rsidRPr="0092523D" w14:paraId="6EBD51D0" w14:textId="77777777" w:rsidTr="00AD6DC1">
        <w:trPr>
          <w:jc w:val="center"/>
        </w:trPr>
        <w:tc>
          <w:tcPr>
            <w:tcW w:w="648" w:type="dxa"/>
          </w:tcPr>
          <w:p w14:paraId="5D390705" w14:textId="77777777" w:rsidR="0052290D" w:rsidRPr="0092523D" w:rsidRDefault="0052290D" w:rsidP="00AD6DC1">
            <w:pPr>
              <w:jc w:val="center"/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3</w:t>
            </w:r>
          </w:p>
        </w:tc>
        <w:tc>
          <w:tcPr>
            <w:tcW w:w="5940" w:type="dxa"/>
          </w:tcPr>
          <w:p w14:paraId="6FCF3BE1" w14:textId="77777777" w:rsidR="0052290D" w:rsidRPr="0092523D" w:rsidRDefault="0052290D" w:rsidP="00AD6DC1">
            <w:pPr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Kejelasan jawaban</w:t>
            </w:r>
          </w:p>
        </w:tc>
        <w:tc>
          <w:tcPr>
            <w:tcW w:w="1980" w:type="dxa"/>
          </w:tcPr>
          <w:p w14:paraId="7C392A9C" w14:textId="77777777" w:rsidR="0052290D" w:rsidRPr="0092523D" w:rsidRDefault="0052290D" w:rsidP="00AD6DC1">
            <w:pPr>
              <w:jc w:val="center"/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0 – 20</w:t>
            </w:r>
          </w:p>
        </w:tc>
        <w:tc>
          <w:tcPr>
            <w:tcW w:w="1034" w:type="dxa"/>
          </w:tcPr>
          <w:p w14:paraId="382496E3" w14:textId="77777777" w:rsidR="0052290D" w:rsidRPr="0092523D" w:rsidRDefault="0052290D" w:rsidP="00AD6DC1">
            <w:pPr>
              <w:rPr>
                <w:rFonts w:ascii="Arial" w:hAnsi="Arial" w:cs="Arial"/>
              </w:rPr>
            </w:pPr>
          </w:p>
        </w:tc>
      </w:tr>
      <w:tr w:rsidR="0052290D" w:rsidRPr="0092523D" w14:paraId="5A6A249C" w14:textId="77777777" w:rsidTr="00AD6DC1">
        <w:trPr>
          <w:jc w:val="center"/>
        </w:trPr>
        <w:tc>
          <w:tcPr>
            <w:tcW w:w="648" w:type="dxa"/>
          </w:tcPr>
          <w:p w14:paraId="6FF8801C" w14:textId="77777777" w:rsidR="0052290D" w:rsidRPr="0092523D" w:rsidRDefault="0052290D" w:rsidP="00AD6DC1">
            <w:pPr>
              <w:jc w:val="center"/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4</w:t>
            </w:r>
          </w:p>
        </w:tc>
        <w:tc>
          <w:tcPr>
            <w:tcW w:w="5940" w:type="dxa"/>
          </w:tcPr>
          <w:p w14:paraId="2B57B393" w14:textId="77777777" w:rsidR="0052290D" w:rsidRPr="0092523D" w:rsidRDefault="0052290D" w:rsidP="00AD6DC1">
            <w:pPr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Penguasaan ilmu yang relevan dengan materi skripsi</w:t>
            </w:r>
          </w:p>
        </w:tc>
        <w:tc>
          <w:tcPr>
            <w:tcW w:w="1980" w:type="dxa"/>
          </w:tcPr>
          <w:p w14:paraId="5E90DC8D" w14:textId="77777777" w:rsidR="0052290D" w:rsidRPr="0092523D" w:rsidRDefault="0052290D" w:rsidP="00AD6DC1">
            <w:pPr>
              <w:jc w:val="center"/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0 – 20</w:t>
            </w:r>
          </w:p>
        </w:tc>
        <w:tc>
          <w:tcPr>
            <w:tcW w:w="1034" w:type="dxa"/>
          </w:tcPr>
          <w:p w14:paraId="7669F85E" w14:textId="77777777" w:rsidR="0052290D" w:rsidRPr="0092523D" w:rsidRDefault="0052290D" w:rsidP="00AD6DC1">
            <w:pPr>
              <w:rPr>
                <w:rFonts w:ascii="Arial" w:hAnsi="Arial" w:cs="Arial"/>
              </w:rPr>
            </w:pPr>
          </w:p>
        </w:tc>
      </w:tr>
      <w:tr w:rsidR="0052290D" w:rsidRPr="0092523D" w14:paraId="2991D3DC" w14:textId="77777777" w:rsidTr="00AD6DC1">
        <w:trPr>
          <w:jc w:val="center"/>
        </w:trPr>
        <w:tc>
          <w:tcPr>
            <w:tcW w:w="648" w:type="dxa"/>
          </w:tcPr>
          <w:p w14:paraId="350B5541" w14:textId="77777777" w:rsidR="0052290D" w:rsidRPr="0092523D" w:rsidRDefault="0052290D" w:rsidP="00AD6DC1">
            <w:pPr>
              <w:jc w:val="center"/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5</w:t>
            </w:r>
          </w:p>
        </w:tc>
        <w:tc>
          <w:tcPr>
            <w:tcW w:w="5940" w:type="dxa"/>
          </w:tcPr>
          <w:p w14:paraId="0ED27DA0" w14:textId="77777777" w:rsidR="0052290D" w:rsidRPr="0092523D" w:rsidRDefault="0052290D" w:rsidP="00AD6DC1">
            <w:pPr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Sikap selama ujian skripsi berlangsung</w:t>
            </w:r>
          </w:p>
        </w:tc>
        <w:tc>
          <w:tcPr>
            <w:tcW w:w="1980" w:type="dxa"/>
          </w:tcPr>
          <w:p w14:paraId="3C2A22E4" w14:textId="77777777" w:rsidR="0052290D" w:rsidRPr="0092523D" w:rsidRDefault="0052290D" w:rsidP="00AD6DC1">
            <w:pPr>
              <w:jc w:val="center"/>
              <w:rPr>
                <w:rFonts w:ascii="Arial" w:hAnsi="Arial" w:cs="Arial"/>
              </w:rPr>
            </w:pPr>
            <w:r w:rsidRPr="0092523D">
              <w:rPr>
                <w:rFonts w:ascii="Arial" w:hAnsi="Arial" w:cs="Arial"/>
              </w:rPr>
              <w:t>0 – 10</w:t>
            </w:r>
          </w:p>
        </w:tc>
        <w:tc>
          <w:tcPr>
            <w:tcW w:w="1034" w:type="dxa"/>
          </w:tcPr>
          <w:p w14:paraId="37894E69" w14:textId="77777777" w:rsidR="0052290D" w:rsidRPr="0092523D" w:rsidRDefault="0052290D" w:rsidP="00AD6DC1">
            <w:pPr>
              <w:rPr>
                <w:rFonts w:ascii="Arial" w:hAnsi="Arial" w:cs="Arial"/>
              </w:rPr>
            </w:pPr>
          </w:p>
        </w:tc>
      </w:tr>
      <w:tr w:rsidR="0052290D" w:rsidRPr="0092523D" w14:paraId="419C6C3F" w14:textId="77777777" w:rsidTr="00AD6DC1">
        <w:trPr>
          <w:cantSplit/>
          <w:jc w:val="center"/>
        </w:trPr>
        <w:tc>
          <w:tcPr>
            <w:tcW w:w="6588" w:type="dxa"/>
            <w:gridSpan w:val="2"/>
          </w:tcPr>
          <w:p w14:paraId="5A795DDC" w14:textId="77777777" w:rsidR="0052290D" w:rsidRPr="0092523D" w:rsidRDefault="0052290D" w:rsidP="00AD6DC1">
            <w:pPr>
              <w:pStyle w:val="Header"/>
              <w:jc w:val="center"/>
              <w:rPr>
                <w:rFonts w:ascii="Arial" w:hAnsi="Arial" w:cs="Arial"/>
                <w:b/>
                <w:bCs/>
              </w:rPr>
            </w:pPr>
          </w:p>
          <w:p w14:paraId="7D12B0F0" w14:textId="77777777" w:rsidR="0052290D" w:rsidRPr="0092523D" w:rsidRDefault="0052290D" w:rsidP="00AD6DC1">
            <w:pPr>
              <w:pStyle w:val="Header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92523D">
              <w:rPr>
                <w:rFonts w:ascii="Arial" w:hAnsi="Arial" w:cs="Arial"/>
                <w:b/>
                <w:bCs/>
              </w:rPr>
              <w:t>Jumlah</w:t>
            </w:r>
            <w:proofErr w:type="spellEnd"/>
          </w:p>
          <w:p w14:paraId="511AD63B" w14:textId="77777777" w:rsidR="0052290D" w:rsidRPr="0092523D" w:rsidRDefault="0052290D" w:rsidP="00AD6DC1">
            <w:pPr>
              <w:pStyle w:val="Header"/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980" w:type="dxa"/>
          </w:tcPr>
          <w:p w14:paraId="0D9976C5" w14:textId="77777777" w:rsidR="0052290D" w:rsidRPr="0092523D" w:rsidRDefault="0052290D" w:rsidP="00AD6DC1">
            <w:pPr>
              <w:pStyle w:val="Header"/>
              <w:jc w:val="center"/>
              <w:rPr>
                <w:rFonts w:ascii="Arial" w:hAnsi="Arial" w:cs="Arial"/>
                <w:b/>
              </w:rPr>
            </w:pPr>
          </w:p>
          <w:p w14:paraId="536E152B" w14:textId="77777777" w:rsidR="0052290D" w:rsidRPr="0092523D" w:rsidRDefault="0052290D" w:rsidP="00AD6DC1">
            <w:pPr>
              <w:pStyle w:val="Header"/>
              <w:jc w:val="center"/>
              <w:rPr>
                <w:rFonts w:ascii="Arial" w:hAnsi="Arial" w:cs="Arial"/>
                <w:b/>
              </w:rPr>
            </w:pPr>
            <w:r w:rsidRPr="0092523D">
              <w:rPr>
                <w:rFonts w:ascii="Arial" w:hAnsi="Arial" w:cs="Arial"/>
                <w:b/>
              </w:rPr>
              <w:t>100</w:t>
            </w:r>
          </w:p>
        </w:tc>
        <w:tc>
          <w:tcPr>
            <w:tcW w:w="1034" w:type="dxa"/>
          </w:tcPr>
          <w:p w14:paraId="412EF5E7" w14:textId="77777777" w:rsidR="0052290D" w:rsidRPr="0092523D" w:rsidRDefault="0052290D" w:rsidP="00AD6DC1">
            <w:pPr>
              <w:rPr>
                <w:rFonts w:ascii="Arial" w:hAnsi="Arial" w:cs="Arial"/>
              </w:rPr>
            </w:pPr>
          </w:p>
        </w:tc>
      </w:tr>
    </w:tbl>
    <w:p w14:paraId="28F171BF" w14:textId="77777777" w:rsidR="0052290D" w:rsidRPr="0065495F" w:rsidRDefault="0052290D" w:rsidP="0052290D">
      <w:pPr>
        <w:rPr>
          <w:rFonts w:ascii="Arial" w:hAnsi="Arial" w:cs="Arial"/>
          <w:b/>
          <w:bCs/>
        </w:rPr>
      </w:pPr>
      <w:r w:rsidRPr="0065495F">
        <w:rPr>
          <w:rFonts w:ascii="Arial" w:hAnsi="Arial" w:cs="Arial"/>
          <w:b/>
          <w:bCs/>
          <w:u w:val="single"/>
        </w:rPr>
        <w:t>Catatan</w:t>
      </w:r>
      <w:r w:rsidRPr="0065495F">
        <w:rPr>
          <w:rFonts w:ascii="Arial" w:hAnsi="Arial" w:cs="Arial"/>
          <w:b/>
          <w:bCs/>
        </w:rPr>
        <w:t xml:space="preserve"> :</w:t>
      </w:r>
    </w:p>
    <w:p w14:paraId="51A58374" w14:textId="77777777" w:rsidR="0052290D" w:rsidRPr="0065495F" w:rsidRDefault="0052290D" w:rsidP="0052290D">
      <w:pPr>
        <w:rPr>
          <w:rFonts w:ascii="Arial" w:hAnsi="Arial" w:cs="Arial"/>
        </w:rPr>
      </w:pPr>
      <w:r w:rsidRPr="0065495F">
        <w:rPr>
          <w:rFonts w:ascii="Arial" w:hAnsi="Arial" w:cs="Arial"/>
        </w:rPr>
        <w:t xml:space="preserve">(..........) : Tidak ada perbaikan penulisan naskah </w:t>
      </w:r>
      <w:r>
        <w:rPr>
          <w:rFonts w:ascii="Arial" w:hAnsi="Arial" w:cs="Arial"/>
        </w:rPr>
        <w:t>skripsi</w:t>
      </w:r>
    </w:p>
    <w:p w14:paraId="7BFC7474" w14:textId="0255A9D1" w:rsidR="0052290D" w:rsidRPr="004F4258" w:rsidRDefault="0052290D" w:rsidP="0052290D">
      <w:pPr>
        <w:rPr>
          <w:rFonts w:ascii="Arial" w:hAnsi="Arial" w:cs="Arial"/>
        </w:rPr>
      </w:pPr>
      <w:r w:rsidRPr="0065495F">
        <w:rPr>
          <w:rFonts w:ascii="Arial" w:hAnsi="Arial" w:cs="Arial"/>
        </w:rPr>
        <w:t xml:space="preserve">(..........) : Ada perbaikan penulisan naskah </w:t>
      </w:r>
      <w:r>
        <w:rPr>
          <w:rFonts w:ascii="Arial" w:hAnsi="Arial" w:cs="Arial"/>
        </w:rPr>
        <w:t>skripsi</w:t>
      </w:r>
    </w:p>
    <w:tbl>
      <w:tblPr>
        <w:tblW w:w="92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84"/>
        <w:gridCol w:w="1328"/>
        <w:gridCol w:w="6368"/>
      </w:tblGrid>
      <w:tr w:rsidR="0052290D" w:rsidRPr="00CD16E4" w14:paraId="3A74E816" w14:textId="77777777" w:rsidTr="0052290D">
        <w:trPr>
          <w:cantSplit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C933C" w14:textId="77777777" w:rsidR="0052290D" w:rsidRPr="00CD16E4" w:rsidRDefault="0052290D" w:rsidP="00AD6DC1">
            <w:pPr>
              <w:jc w:val="center"/>
              <w:rPr>
                <w:rFonts w:ascii="Arial" w:hAnsi="Arial" w:cs="Arial"/>
                <w:sz w:val="18"/>
              </w:rPr>
            </w:pPr>
            <w:r w:rsidRPr="00CD16E4">
              <w:rPr>
                <w:rFonts w:ascii="Arial" w:hAnsi="Arial" w:cs="Arial"/>
                <w:sz w:val="18"/>
              </w:rPr>
              <w:t>Nilai Mentah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791979" w14:textId="77777777" w:rsidR="0052290D" w:rsidRPr="00CD16E4" w:rsidRDefault="0052290D" w:rsidP="00AD6DC1">
            <w:pPr>
              <w:jc w:val="center"/>
              <w:rPr>
                <w:rFonts w:ascii="Arial" w:hAnsi="Arial" w:cs="Arial"/>
                <w:sz w:val="18"/>
              </w:rPr>
            </w:pPr>
            <w:r w:rsidRPr="00CD16E4">
              <w:rPr>
                <w:rFonts w:ascii="Arial" w:hAnsi="Arial" w:cs="Arial"/>
                <w:sz w:val="18"/>
              </w:rPr>
              <w:t>Nilai Huruf</w:t>
            </w:r>
          </w:p>
        </w:tc>
        <w:tc>
          <w:tcPr>
            <w:tcW w:w="636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D30509" w14:textId="77777777" w:rsidR="0052290D" w:rsidRPr="00CD16E4" w:rsidRDefault="0052290D" w:rsidP="00AD6DC1">
            <w:pPr>
              <w:pStyle w:val="Header"/>
              <w:jc w:val="right"/>
              <w:rPr>
                <w:rFonts w:ascii="Arial" w:hAnsi="Arial" w:cs="Arial"/>
              </w:rPr>
            </w:pPr>
          </w:p>
        </w:tc>
      </w:tr>
      <w:tr w:rsidR="0052290D" w:rsidRPr="00CD16E4" w14:paraId="591E92D3" w14:textId="77777777" w:rsidTr="0052290D">
        <w:trPr>
          <w:cantSplit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F86837" w14:textId="77777777" w:rsidR="0052290D" w:rsidRDefault="0052290D" w:rsidP="00AD6DC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lastRenderedPageBreak/>
              <w:t>80-100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C2CB37" w14:textId="77777777" w:rsidR="0052290D" w:rsidRDefault="0052290D" w:rsidP="00AD6D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</w:t>
            </w:r>
          </w:p>
        </w:tc>
        <w:tc>
          <w:tcPr>
            <w:tcW w:w="636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8FAD086" w14:textId="77777777" w:rsidR="0052290D" w:rsidRPr="004F4258" w:rsidRDefault="0052290D" w:rsidP="00AD6DC1">
            <w:pPr>
              <w:rPr>
                <w:rFonts w:ascii="Arial" w:hAnsi="Arial" w:cs="Arial"/>
              </w:rPr>
            </w:pPr>
          </w:p>
        </w:tc>
      </w:tr>
      <w:tr w:rsidR="0052290D" w:rsidRPr="00CD16E4" w14:paraId="36851947" w14:textId="77777777" w:rsidTr="0052290D">
        <w:trPr>
          <w:cantSplit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F382F2" w14:textId="77777777" w:rsidR="0052290D" w:rsidRPr="00061A5F" w:rsidRDefault="0052290D" w:rsidP="00AD6DC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6-79,99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F32CAC" w14:textId="77777777" w:rsidR="0052290D" w:rsidRPr="00061A5F" w:rsidRDefault="0052290D" w:rsidP="00AD6D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-</w:t>
            </w:r>
          </w:p>
        </w:tc>
        <w:tc>
          <w:tcPr>
            <w:tcW w:w="636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8058325" w14:textId="77777777" w:rsidR="0052290D" w:rsidRPr="00CD16E4" w:rsidRDefault="0052290D" w:rsidP="00AD6DC1">
            <w:pPr>
              <w:pStyle w:val="Header"/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akarta </w:t>
            </w:r>
            <w:proofErr w:type="gramStart"/>
            <w:r>
              <w:rPr>
                <w:rFonts w:ascii="Arial" w:hAnsi="Arial" w:cs="Arial"/>
              </w:rPr>
              <w:t xml:space="preserve">  </w:t>
            </w:r>
            <w:r w:rsidRPr="00CD16E4">
              <w:rPr>
                <w:rFonts w:ascii="Arial" w:hAnsi="Arial" w:cs="Arial"/>
              </w:rPr>
              <w:t>,</w:t>
            </w:r>
            <w:proofErr w:type="gramEnd"/>
            <w:r w:rsidRPr="00CD16E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lang w:val="id-ID"/>
              </w:rPr>
              <w:t>30 Juni</w:t>
            </w:r>
            <w:r>
              <w:rPr>
                <w:rFonts w:ascii="Arial" w:hAnsi="Arial" w:cs="Arial"/>
              </w:rPr>
              <w:t xml:space="preserve"> 2020</w:t>
            </w:r>
          </w:p>
        </w:tc>
      </w:tr>
      <w:tr w:rsidR="0052290D" w:rsidRPr="00CD16E4" w14:paraId="168CD149" w14:textId="77777777" w:rsidTr="0052290D">
        <w:trPr>
          <w:cantSplit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2795C8" w14:textId="77777777" w:rsidR="0052290D" w:rsidRDefault="0052290D" w:rsidP="00AD6DC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2-75,99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A9DD18" w14:textId="77777777" w:rsidR="0052290D" w:rsidRDefault="0052290D" w:rsidP="00AD6D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+</w:t>
            </w:r>
          </w:p>
        </w:tc>
        <w:tc>
          <w:tcPr>
            <w:tcW w:w="636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793A77B" w14:textId="77777777" w:rsidR="0052290D" w:rsidRPr="004F4258" w:rsidRDefault="0052290D" w:rsidP="00AD6DC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       </w:t>
            </w:r>
            <w:r w:rsidRPr="00CD16E4">
              <w:rPr>
                <w:rFonts w:ascii="Arial" w:hAnsi="Arial" w:cs="Arial"/>
              </w:rPr>
              <w:t>Penguji</w:t>
            </w:r>
          </w:p>
        </w:tc>
      </w:tr>
      <w:tr w:rsidR="0052290D" w:rsidRPr="00CD16E4" w14:paraId="2E019177" w14:textId="77777777" w:rsidTr="0052290D">
        <w:trPr>
          <w:cantSplit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458874" w14:textId="77777777" w:rsidR="0052290D" w:rsidRDefault="0052290D" w:rsidP="00AD6DC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8-71,99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90A70E" w14:textId="77777777" w:rsidR="0052290D" w:rsidRDefault="0052290D" w:rsidP="00AD6D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</w:t>
            </w:r>
          </w:p>
        </w:tc>
        <w:tc>
          <w:tcPr>
            <w:tcW w:w="636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65808F" w14:textId="77777777" w:rsidR="0052290D" w:rsidRPr="00CD16E4" w:rsidRDefault="0052290D" w:rsidP="00AD6DC1">
            <w:pPr>
              <w:ind w:firstLine="2232"/>
              <w:rPr>
                <w:rFonts w:ascii="Arial" w:hAnsi="Arial" w:cs="Arial"/>
              </w:rPr>
            </w:pPr>
          </w:p>
        </w:tc>
      </w:tr>
      <w:tr w:rsidR="0052290D" w:rsidRPr="00CD16E4" w14:paraId="0F21406C" w14:textId="77777777" w:rsidTr="0052290D">
        <w:trPr>
          <w:cantSplit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365FD2" w14:textId="77777777" w:rsidR="0052290D" w:rsidRPr="00061A5F" w:rsidRDefault="0052290D" w:rsidP="00AD6DC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4-67,99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06B53E" w14:textId="77777777" w:rsidR="0052290D" w:rsidRPr="00061A5F" w:rsidRDefault="0052290D" w:rsidP="00AD6D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B-</w:t>
            </w:r>
          </w:p>
        </w:tc>
        <w:tc>
          <w:tcPr>
            <w:tcW w:w="636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640BB0" w14:textId="77777777" w:rsidR="0052290D" w:rsidRPr="00CD16E4" w:rsidRDefault="0052290D" w:rsidP="00AD6DC1">
            <w:pPr>
              <w:ind w:firstLine="2232"/>
              <w:rPr>
                <w:rFonts w:ascii="Arial" w:hAnsi="Arial" w:cs="Arial"/>
              </w:rPr>
            </w:pPr>
          </w:p>
        </w:tc>
      </w:tr>
      <w:tr w:rsidR="0052290D" w:rsidRPr="00CD16E4" w14:paraId="240DDA14" w14:textId="77777777" w:rsidTr="0052290D">
        <w:trPr>
          <w:cantSplit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B12EDA" w14:textId="77777777" w:rsidR="0052290D" w:rsidRDefault="0052290D" w:rsidP="00AD6DC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0-63,99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5F1CD6" w14:textId="77777777" w:rsidR="0052290D" w:rsidRDefault="0052290D" w:rsidP="00AD6D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+</w:t>
            </w:r>
          </w:p>
        </w:tc>
        <w:tc>
          <w:tcPr>
            <w:tcW w:w="636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E22E0F" w14:textId="77777777" w:rsidR="0052290D" w:rsidRPr="00CD16E4" w:rsidRDefault="0052290D" w:rsidP="00AD6DC1">
            <w:pPr>
              <w:ind w:firstLine="2232"/>
              <w:rPr>
                <w:rFonts w:ascii="Arial" w:hAnsi="Arial" w:cs="Arial"/>
              </w:rPr>
            </w:pPr>
          </w:p>
        </w:tc>
      </w:tr>
      <w:tr w:rsidR="0052290D" w:rsidRPr="00CD16E4" w14:paraId="5A06C586" w14:textId="77777777" w:rsidTr="0052290D">
        <w:trPr>
          <w:cantSplit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740902" w14:textId="77777777" w:rsidR="0052290D" w:rsidRDefault="0052290D" w:rsidP="00AD6DC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6-59,99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8A6019" w14:textId="77777777" w:rsidR="0052290D" w:rsidRDefault="0052290D" w:rsidP="00AD6D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</w:t>
            </w:r>
          </w:p>
        </w:tc>
        <w:tc>
          <w:tcPr>
            <w:tcW w:w="636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959F22" w14:textId="77777777" w:rsidR="0052290D" w:rsidRPr="00CD16E4" w:rsidRDefault="0052290D" w:rsidP="00AD6DC1">
            <w:pPr>
              <w:pStyle w:val="Header"/>
              <w:ind w:firstLine="2232"/>
              <w:rPr>
                <w:rFonts w:ascii="Arial" w:hAnsi="Arial" w:cs="Arial"/>
              </w:rPr>
            </w:pPr>
          </w:p>
        </w:tc>
      </w:tr>
      <w:tr w:rsidR="0052290D" w:rsidRPr="00CD16E4" w14:paraId="5198A958" w14:textId="77777777" w:rsidTr="0052290D">
        <w:trPr>
          <w:cantSplit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D48E5B" w14:textId="77777777" w:rsidR="0052290D" w:rsidRPr="00061A5F" w:rsidRDefault="0052290D" w:rsidP="00AD6DC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1-55,99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660963" w14:textId="77777777" w:rsidR="0052290D" w:rsidRPr="00061A5F" w:rsidRDefault="0052290D" w:rsidP="00AD6D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-</w:t>
            </w:r>
          </w:p>
        </w:tc>
        <w:tc>
          <w:tcPr>
            <w:tcW w:w="636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682C3A7" w14:textId="77777777" w:rsidR="0052290D" w:rsidRPr="00CD16E4" w:rsidRDefault="0052290D" w:rsidP="00AD6DC1">
            <w:pPr>
              <w:pStyle w:val="Header"/>
              <w:ind w:firstLine="2232"/>
              <w:rPr>
                <w:rFonts w:ascii="Arial" w:hAnsi="Arial" w:cs="Arial"/>
              </w:rPr>
            </w:pPr>
          </w:p>
        </w:tc>
      </w:tr>
      <w:tr w:rsidR="0052290D" w:rsidRPr="00CD16E4" w14:paraId="2C586D18" w14:textId="77777777" w:rsidTr="0052290D">
        <w:trPr>
          <w:cantSplit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A58057" w14:textId="77777777" w:rsidR="0052290D" w:rsidRDefault="0052290D" w:rsidP="00AD6DC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6-50,99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396E9C" w14:textId="77777777" w:rsidR="0052290D" w:rsidRDefault="0052290D" w:rsidP="00AD6D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</w:t>
            </w:r>
          </w:p>
        </w:tc>
        <w:tc>
          <w:tcPr>
            <w:tcW w:w="636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6552AD1" w14:textId="77777777" w:rsidR="0052290D" w:rsidRPr="00CD16E4" w:rsidRDefault="0052290D" w:rsidP="00AD6DC1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CD16E4">
              <w:rPr>
                <w:rFonts w:ascii="Arial" w:hAnsi="Arial" w:cs="Arial"/>
              </w:rPr>
              <w:t>.…...........................................................</w:t>
            </w:r>
          </w:p>
        </w:tc>
      </w:tr>
      <w:tr w:rsidR="0052290D" w:rsidRPr="00CD16E4" w14:paraId="27883565" w14:textId="77777777" w:rsidTr="0052290D">
        <w:trPr>
          <w:cantSplit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5DEB0A" w14:textId="77777777" w:rsidR="0052290D" w:rsidRDefault="0052290D" w:rsidP="00AD6DC1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-45,99</w:t>
            </w: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0EB6C0" w14:textId="77777777" w:rsidR="0052290D" w:rsidRDefault="0052290D" w:rsidP="00AD6DC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</w:t>
            </w:r>
          </w:p>
        </w:tc>
        <w:tc>
          <w:tcPr>
            <w:tcW w:w="636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85AE9A" w14:textId="22581081" w:rsidR="0052290D" w:rsidRPr="00CD16E4" w:rsidRDefault="0052290D" w:rsidP="00AD6DC1">
            <w:pPr>
              <w:ind w:left="-9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         NIK :</w:t>
            </w:r>
          </w:p>
        </w:tc>
      </w:tr>
    </w:tbl>
    <w:p w14:paraId="7F0754A6" w14:textId="41829061" w:rsidR="003D3F84" w:rsidRDefault="003D3F84" w:rsidP="0033288A"/>
    <w:p w14:paraId="48E9B8D9" w14:textId="49652DFB" w:rsidR="0052290D" w:rsidRDefault="0052290D" w:rsidP="0033288A"/>
    <w:p w14:paraId="49A1C528" w14:textId="5E157A9A" w:rsidR="0052290D" w:rsidRDefault="0052290D" w:rsidP="0033288A"/>
    <w:p w14:paraId="790D556F" w14:textId="0F938E52" w:rsidR="0052290D" w:rsidRDefault="0052290D" w:rsidP="0033288A"/>
    <w:p w14:paraId="2AC7912B" w14:textId="4518ECFF" w:rsidR="0052290D" w:rsidRDefault="0052290D" w:rsidP="0033288A"/>
    <w:p w14:paraId="6848CC53" w14:textId="4BD37640" w:rsidR="0052290D" w:rsidRDefault="0052290D" w:rsidP="0033288A"/>
    <w:p w14:paraId="0A6C56E3" w14:textId="794DE993" w:rsidR="0052290D" w:rsidRDefault="0052290D" w:rsidP="0033288A"/>
    <w:p w14:paraId="3D06A590" w14:textId="430A5436" w:rsidR="0052290D" w:rsidRDefault="0052290D" w:rsidP="0033288A"/>
    <w:p w14:paraId="7E4D7FB8" w14:textId="7E29A974" w:rsidR="0052290D" w:rsidRDefault="0052290D" w:rsidP="0033288A"/>
    <w:p w14:paraId="1F56D1D6" w14:textId="60BCBA9C" w:rsidR="0052290D" w:rsidRDefault="0052290D" w:rsidP="0033288A"/>
    <w:p w14:paraId="434FD188" w14:textId="68262698" w:rsidR="0052290D" w:rsidRDefault="0052290D" w:rsidP="0033288A"/>
    <w:p w14:paraId="1AA38D68" w14:textId="0F748FBF" w:rsidR="0052290D" w:rsidRDefault="0052290D" w:rsidP="0033288A"/>
    <w:p w14:paraId="05BB5860" w14:textId="7F3A0103" w:rsidR="0052290D" w:rsidRDefault="0052290D" w:rsidP="0033288A"/>
    <w:p w14:paraId="6F45BB62" w14:textId="6132A300" w:rsidR="0052290D" w:rsidRDefault="0052290D" w:rsidP="0033288A"/>
    <w:p w14:paraId="6EA40F57" w14:textId="26ED5C5E" w:rsidR="0052290D" w:rsidRDefault="0052290D" w:rsidP="0033288A"/>
    <w:p w14:paraId="7AFD3B04" w14:textId="4C01CBF2" w:rsidR="0052290D" w:rsidRDefault="0052290D" w:rsidP="0033288A"/>
    <w:p w14:paraId="25BED535" w14:textId="250611A5" w:rsidR="0052290D" w:rsidRDefault="0052290D" w:rsidP="0033288A"/>
    <w:p w14:paraId="74DFB40A" w14:textId="77777777" w:rsidR="0052290D" w:rsidRDefault="0052290D" w:rsidP="0033288A"/>
    <w:p w14:paraId="7D688FC6" w14:textId="2F609611" w:rsidR="0052290D" w:rsidRDefault="0052290D" w:rsidP="0033288A"/>
    <w:tbl>
      <w:tblPr>
        <w:tblW w:w="10451" w:type="dxa"/>
        <w:tblBorders>
          <w:bottom w:val="thickThinSmallGap" w:sz="18" w:space="0" w:color="auto"/>
          <w:insideH w:val="thickThinSmallGap" w:sz="18" w:space="0" w:color="auto"/>
        </w:tblBorders>
        <w:tblLook w:val="01E0" w:firstRow="1" w:lastRow="1" w:firstColumn="1" w:lastColumn="1" w:noHBand="0" w:noVBand="0"/>
      </w:tblPr>
      <w:tblGrid>
        <w:gridCol w:w="1266"/>
        <w:gridCol w:w="9185"/>
      </w:tblGrid>
      <w:tr w:rsidR="0052290D" w:rsidRPr="002B6484" w14:paraId="18EC8C18" w14:textId="77777777" w:rsidTr="00AD6DC1">
        <w:tc>
          <w:tcPr>
            <w:tcW w:w="1134" w:type="dxa"/>
            <w:shd w:val="clear" w:color="auto" w:fill="auto"/>
          </w:tcPr>
          <w:p w14:paraId="4EB44E8A" w14:textId="77777777" w:rsidR="0052290D" w:rsidRPr="002B6484" w:rsidRDefault="0052290D" w:rsidP="00AD6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</w:pPr>
            <w:r w:rsidRPr="002B648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1670528" behindDoc="0" locked="0" layoutInCell="1" allowOverlap="1" wp14:anchorId="4652B05D" wp14:editId="6D44B846">
                  <wp:simplePos x="0" y="0"/>
                  <wp:positionH relativeFrom="column">
                    <wp:posOffset>-27940</wp:posOffset>
                  </wp:positionH>
                  <wp:positionV relativeFrom="paragraph">
                    <wp:posOffset>160020</wp:posOffset>
                  </wp:positionV>
                  <wp:extent cx="662305" cy="666750"/>
                  <wp:effectExtent l="0" t="0" r="4445" b="0"/>
                  <wp:wrapSquare wrapText="bothSides"/>
                  <wp:docPr id="6" name="Picture 6" descr="logoasl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logoasl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2305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214" w:type="dxa"/>
            <w:shd w:val="clear" w:color="auto" w:fill="auto"/>
          </w:tcPr>
          <w:p w14:paraId="7635E5B0" w14:textId="77777777" w:rsidR="0052290D" w:rsidRPr="002B6484" w:rsidRDefault="0052290D" w:rsidP="00AD6DC1">
            <w:pPr>
              <w:spacing w:after="0" w:line="240" w:lineRule="auto"/>
              <w:ind w:left="-1206"/>
              <w:jc w:val="center"/>
              <w:rPr>
                <w:rFonts w:ascii="Times New Roman" w:eastAsia="Times New Roman" w:hAnsi="Times New Roman" w:cs="Times New Roman"/>
                <w:sz w:val="32"/>
                <w:szCs w:val="32"/>
                <w:lang w:val="en-US" w:eastAsia="en-US"/>
              </w:rPr>
            </w:pPr>
            <w:r w:rsidRPr="002B6484">
              <w:rPr>
                <w:rFonts w:ascii="Times New Roman" w:eastAsia="Times New Roman" w:hAnsi="Times New Roman" w:cs="Times New Roman"/>
                <w:sz w:val="28"/>
                <w:szCs w:val="28"/>
                <w:lang w:val="en-US" w:eastAsia="en-US"/>
              </w:rPr>
              <w:t>UNIVERSITAS DARMA PERSADA</w:t>
            </w:r>
            <w:r w:rsidRPr="002B6484">
              <w:rPr>
                <w:rFonts w:ascii="Times New Roman" w:eastAsia="Times New Roman" w:hAnsi="Times New Roman" w:cs="Times New Roman"/>
                <w:sz w:val="32"/>
                <w:szCs w:val="32"/>
                <w:lang w:val="en-US" w:eastAsia="en-US"/>
              </w:rPr>
              <w:t xml:space="preserve"> </w:t>
            </w:r>
          </w:p>
          <w:p w14:paraId="0CB97DD0" w14:textId="77777777" w:rsidR="0052290D" w:rsidRPr="002B6484" w:rsidRDefault="0052290D" w:rsidP="00AD6DC1">
            <w:pPr>
              <w:spacing w:after="0" w:line="240" w:lineRule="auto"/>
              <w:ind w:left="-1206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en-US"/>
              </w:rPr>
            </w:pPr>
            <w:r w:rsidRPr="002B6484">
              <w:rPr>
                <w:rFonts w:ascii="Times New Roman" w:eastAsia="Times New Roman" w:hAnsi="Times New Roman" w:cs="Times New Roman"/>
                <w:sz w:val="28"/>
                <w:szCs w:val="28"/>
                <w:lang w:val="en-US" w:eastAsia="en-US"/>
              </w:rPr>
              <w:t>FAKULTAS TEKNIK</w:t>
            </w:r>
          </w:p>
          <w:p w14:paraId="431C4531" w14:textId="77777777" w:rsidR="0052290D" w:rsidRPr="002B6484" w:rsidRDefault="0052290D" w:rsidP="00AD6DC1">
            <w:pPr>
              <w:spacing w:after="0" w:line="240" w:lineRule="auto"/>
              <w:ind w:left="-1206"/>
              <w:jc w:val="center"/>
              <w:rPr>
                <w:rFonts w:ascii="Times New Roman" w:eastAsia="Times New Roman" w:hAnsi="Times New Roman" w:cs="Times New Roman"/>
                <w:sz w:val="32"/>
                <w:szCs w:val="32"/>
                <w:lang w:val="en-US" w:eastAsia="en-US"/>
              </w:rPr>
            </w:pPr>
            <w:r w:rsidRPr="002B6484">
              <w:rPr>
                <w:rFonts w:ascii="Times New Roman" w:eastAsia="Times New Roman" w:hAnsi="Times New Roman" w:cs="Times New Roman"/>
                <w:sz w:val="32"/>
                <w:szCs w:val="32"/>
                <w:lang w:val="en-US" w:eastAsia="en-US"/>
              </w:rPr>
              <w:t>PROGRAM STUDI SISTEM INFORMASI</w:t>
            </w:r>
          </w:p>
          <w:p w14:paraId="2E973E38" w14:textId="77777777" w:rsidR="0052290D" w:rsidRPr="002B6484" w:rsidRDefault="0052290D" w:rsidP="00AD6DC1">
            <w:pPr>
              <w:spacing w:after="0" w:line="240" w:lineRule="auto"/>
              <w:ind w:left="-1206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</w:pPr>
            <w:r w:rsidRPr="002B6484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 xml:space="preserve">Jl. </w:t>
            </w:r>
            <w:proofErr w:type="spellStart"/>
            <w:r w:rsidRPr="002B6484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>Radin</w:t>
            </w:r>
            <w:proofErr w:type="spellEnd"/>
            <w:r w:rsidRPr="002B6484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2B6484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>Inten</w:t>
            </w:r>
            <w:proofErr w:type="spellEnd"/>
            <w:r w:rsidRPr="002B6484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 xml:space="preserve"> II (</w:t>
            </w:r>
            <w:proofErr w:type="spellStart"/>
            <w:r w:rsidRPr="002B6484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>Terusan</w:t>
            </w:r>
            <w:proofErr w:type="spellEnd"/>
            <w:r w:rsidRPr="002B6484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 xml:space="preserve"> Casablanca) </w:t>
            </w:r>
            <w:proofErr w:type="spellStart"/>
            <w:r w:rsidRPr="002B6484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>Pondok</w:t>
            </w:r>
            <w:proofErr w:type="spellEnd"/>
            <w:r w:rsidRPr="002B6484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 xml:space="preserve"> </w:t>
            </w:r>
            <w:proofErr w:type="spellStart"/>
            <w:r w:rsidRPr="002B6484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>Kelapa</w:t>
            </w:r>
            <w:proofErr w:type="spellEnd"/>
            <w:r w:rsidRPr="002B6484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 xml:space="preserve"> Jakarta Timur 13450</w:t>
            </w:r>
          </w:p>
          <w:p w14:paraId="7B3AC6E0" w14:textId="77777777" w:rsidR="0052290D" w:rsidRPr="002B6484" w:rsidRDefault="0052290D" w:rsidP="00AD6DC1">
            <w:pPr>
              <w:spacing w:after="0" w:line="240" w:lineRule="auto"/>
              <w:ind w:left="-1206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</w:pPr>
            <w:proofErr w:type="gramStart"/>
            <w:r w:rsidRPr="002B6484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>Website :</w:t>
            </w:r>
            <w:proofErr w:type="gramEnd"/>
            <w:r w:rsidRPr="002B6484">
              <w:rPr>
                <w:rFonts w:ascii="Arial Narrow" w:eastAsia="Times New Roman" w:hAnsi="Arial Narrow" w:cs="Times New Roman"/>
                <w:sz w:val="20"/>
                <w:szCs w:val="20"/>
                <w:lang w:val="en-US" w:eastAsia="en-US"/>
              </w:rPr>
              <w:t xml:space="preserve"> http://www.unsada.ac.id   –   Telp: 021-8649051, 8649053, 8649056, 8649057 Fax: 021-8649052</w:t>
            </w:r>
          </w:p>
        </w:tc>
      </w:tr>
    </w:tbl>
    <w:p w14:paraId="45C72CFD" w14:textId="77777777" w:rsidR="0052290D" w:rsidRPr="002B6484" w:rsidRDefault="0052290D" w:rsidP="0052290D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  <w:lang w:val="en-US" w:eastAsia="en-US"/>
        </w:rPr>
      </w:pPr>
    </w:p>
    <w:p w14:paraId="0515CF90" w14:textId="77777777" w:rsidR="0052290D" w:rsidRPr="002B6484" w:rsidRDefault="0052290D" w:rsidP="0052290D">
      <w:pPr>
        <w:spacing w:after="0" w:line="240" w:lineRule="auto"/>
        <w:rPr>
          <w:rFonts w:ascii="Arial" w:eastAsia="Times New Roman" w:hAnsi="Arial" w:cs="Arial"/>
          <w:bCs/>
          <w:sz w:val="24"/>
          <w:szCs w:val="24"/>
          <w:lang w:val="en-US" w:eastAsia="en-US"/>
        </w:rPr>
      </w:pPr>
    </w:p>
    <w:p w14:paraId="30C87F23" w14:textId="77777777" w:rsidR="0052290D" w:rsidRPr="002B6484" w:rsidRDefault="0052290D" w:rsidP="0052290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B6484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5E4321" wp14:editId="3B41F978">
                <wp:simplePos x="0" y="0"/>
                <wp:positionH relativeFrom="column">
                  <wp:posOffset>22860</wp:posOffset>
                </wp:positionH>
                <wp:positionV relativeFrom="paragraph">
                  <wp:posOffset>-113030</wp:posOffset>
                </wp:positionV>
                <wp:extent cx="1083945" cy="349250"/>
                <wp:effectExtent l="13335" t="10795" r="7620" b="1143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3945" cy="34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94B8B" w14:textId="77777777" w:rsidR="0052290D" w:rsidRPr="00C976BC" w:rsidRDefault="0052290D" w:rsidP="0052290D">
                            <w:pP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</w:pPr>
                            <w:r w:rsidRPr="00E41026"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 xml:space="preserve">Form 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32"/>
                                <w:szCs w:val="32"/>
                              </w:rPr>
                              <w:t>S3</w:t>
                            </w:r>
                          </w:p>
                          <w:p w14:paraId="4DE3D283" w14:textId="77777777" w:rsidR="0052290D" w:rsidRDefault="0052290D" w:rsidP="0052290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E4321" id="Text Box 4" o:spid="_x0000_s1031" type="#_x0000_t202" style="position:absolute;left:0;text-align:left;margin-left:1.8pt;margin-top:-8.9pt;width:85.35pt;height:27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">
                <v:textbox>
                  <w:txbxContent>
                    <w:p w14:paraId="23494B8B" w14:textId="77777777" w:rsidR="0052290D" w:rsidRPr="00C976BC" w:rsidRDefault="0052290D" w:rsidP="0052290D">
                      <w:pP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</w:pPr>
                      <w:r w:rsidRPr="00E41026"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 xml:space="preserve">Form  </w:t>
                      </w:r>
                      <w:r>
                        <w:rPr>
                          <w:rFonts w:ascii="Arial" w:hAnsi="Arial" w:cs="Arial"/>
                          <w:b/>
                          <w:sz w:val="32"/>
                          <w:szCs w:val="32"/>
                        </w:rPr>
                        <w:t>S3</w:t>
                      </w:r>
                    </w:p>
                    <w:p w14:paraId="4DE3D283" w14:textId="77777777" w:rsidR="0052290D" w:rsidRDefault="0052290D" w:rsidP="0052290D"/>
                  </w:txbxContent>
                </v:textbox>
              </v:shape>
            </w:pict>
          </mc:Fallback>
        </mc:AlternateContent>
      </w:r>
    </w:p>
    <w:p w14:paraId="16C2218E" w14:textId="77777777" w:rsidR="0052290D" w:rsidRPr="002B6484" w:rsidRDefault="0052290D" w:rsidP="0052290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308E1523" w14:textId="77777777" w:rsidR="0052290D" w:rsidRPr="002B6484" w:rsidRDefault="0052290D" w:rsidP="0052290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B6484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D0C3813" wp14:editId="08D02412">
                <wp:simplePos x="0" y="0"/>
                <wp:positionH relativeFrom="column">
                  <wp:posOffset>659765</wp:posOffset>
                </wp:positionH>
                <wp:positionV relativeFrom="paragraph">
                  <wp:posOffset>99060</wp:posOffset>
                </wp:positionV>
                <wp:extent cx="5016500" cy="166370"/>
                <wp:effectExtent l="2540" t="1905" r="29210" b="31750"/>
                <wp:wrapSquare wrapText="right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>
                          <a:off x="0" y="0"/>
                          <a:ext cx="5016500" cy="166370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0FBC37" w14:textId="77777777" w:rsidR="0052290D" w:rsidRDefault="0052290D" w:rsidP="0052290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 w:rsidRPr="002B6484">
                              <w:rPr>
                                <w:rFonts w:ascii="Impact" w:hAnsi="Impact"/>
                                <w:color w:val="000000"/>
                                <w14:shadow w14:blurRad="0" w14:dist="35941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</w:rPr>
                              <w:t xml:space="preserve">DAFTAR </w:t>
                            </w:r>
                            <w:r w:rsidRPr="002B6484">
                              <w:rPr>
                                <w:rFonts w:ascii="Impact" w:hAnsi="Impact"/>
                                <w:color w:val="000000"/>
                                <w14:shadow w14:blurRad="0" w14:dist="35941" w14:dir="2700000" w14:sx="100000" w14:sy="100000" w14:kx="0" w14:ky="0" w14:algn="ctr">
                                  <w14:srgbClr w14:val="C0C0C0">
                                    <w14:alpha w14:val="20000"/>
                                  </w14:srgbClr>
                                </w14:shadow>
                              </w:rPr>
                              <w:t>HADIR TIM PENGUJI SEMINAR SKRIPSI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0C3813" id="Text Box 5" o:spid="_x0000_s1032" type="#_x0000_t202" style="position:absolute;left:0;text-align:left;margin-left:51.95pt;margin-top:7.8pt;width:395pt;height:13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" filled="f" stroked="f">
                <v:stroke joinstyle="round"/>
                <o:lock v:ext="edit" shapetype="t"/>
                <v:textbox style="mso-fit-shape-to-text:t">
                  <w:txbxContent>
                    <w:p w14:paraId="380FBC37" w14:textId="77777777" w:rsidR="0052290D" w:rsidRDefault="0052290D" w:rsidP="0052290D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 w:rsidRPr="002B6484">
                        <w:rPr>
                          <w:rFonts w:ascii="Impact" w:hAnsi="Impact"/>
                          <w:color w:val="000000"/>
                          <w14:shadow w14:blurRad="0" w14:dist="35941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</w:rPr>
                        <w:t xml:space="preserve">DAFTAR </w:t>
                      </w:r>
                      <w:r w:rsidRPr="002B6484">
                        <w:rPr>
                          <w:rFonts w:ascii="Impact" w:hAnsi="Impact"/>
                          <w:color w:val="000000"/>
                          <w14:shadow w14:blurRad="0" w14:dist="35941" w14:dir="2700000" w14:sx="100000" w14:sy="100000" w14:kx="0" w14:ky="0" w14:algn="ctr">
                            <w14:srgbClr w14:val="C0C0C0">
                              <w14:alpha w14:val="20000"/>
                            </w14:srgbClr>
                          </w14:shadow>
                        </w:rPr>
                        <w:t>HADIR TIM PENGUJI SEMINAR SKRIPSI</w:t>
                      </w:r>
                    </w:p>
                  </w:txbxContent>
                </v:textbox>
                <w10:wrap type="square" side="right"/>
              </v:shape>
            </w:pict>
          </mc:Fallback>
        </mc:AlternateContent>
      </w:r>
    </w:p>
    <w:p w14:paraId="55CD9D4E" w14:textId="77777777" w:rsidR="0052290D" w:rsidRPr="002B6484" w:rsidRDefault="0052290D" w:rsidP="0052290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4C189F03" w14:textId="77777777" w:rsidR="0052290D" w:rsidRPr="002B6484" w:rsidRDefault="0052290D" w:rsidP="0052290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67992295" w14:textId="77777777" w:rsidR="0052290D" w:rsidRPr="002B6484" w:rsidRDefault="0052290D" w:rsidP="0052290D">
      <w:pPr>
        <w:spacing w:after="0" w:line="240" w:lineRule="auto"/>
        <w:ind w:left="630"/>
        <w:rPr>
          <w:rFonts w:ascii="Arial" w:eastAsia="Times New Roman" w:hAnsi="Arial" w:cs="Arial"/>
          <w:sz w:val="24"/>
          <w:szCs w:val="24"/>
          <w:lang w:val="en-US" w:eastAsia="en-US"/>
        </w:rPr>
      </w:pPr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Nama </w:t>
      </w:r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ab/>
      </w:r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ab/>
      </w:r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ab/>
        <w:t xml:space="preserve">:   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RAHMAT SETIAWAN</w:t>
      </w:r>
    </w:p>
    <w:p w14:paraId="78D0AEED" w14:textId="77777777" w:rsidR="0052290D" w:rsidRPr="002B6484" w:rsidRDefault="0052290D" w:rsidP="0052290D">
      <w:pPr>
        <w:spacing w:after="0" w:line="240" w:lineRule="auto"/>
        <w:ind w:left="630"/>
        <w:rPr>
          <w:rFonts w:ascii="Arial" w:eastAsia="Times New Roman" w:hAnsi="Arial" w:cs="Arial"/>
          <w:sz w:val="24"/>
          <w:szCs w:val="24"/>
          <w:lang w:val="en-US" w:eastAsia="en-US"/>
        </w:rPr>
      </w:pPr>
      <w:proofErr w:type="gramStart"/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>N  I</w:t>
      </w:r>
      <w:proofErr w:type="gramEnd"/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 M</w:t>
      </w:r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ab/>
      </w:r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ab/>
      </w:r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ab/>
        <w:t xml:space="preserve">:   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>2016240082</w:t>
      </w:r>
    </w:p>
    <w:p w14:paraId="78D3C383" w14:textId="77777777" w:rsidR="0052290D" w:rsidRPr="00DC35EF" w:rsidRDefault="0052290D" w:rsidP="0052290D">
      <w:pPr>
        <w:spacing w:after="0" w:line="240" w:lineRule="auto"/>
        <w:ind w:left="2835" w:hanging="2205"/>
        <w:rPr>
          <w:rFonts w:ascii="Arial" w:eastAsia="Times New Roman" w:hAnsi="Arial" w:cs="Arial"/>
          <w:sz w:val="24"/>
          <w:szCs w:val="24"/>
          <w:lang w:val="en-US" w:eastAsia="en-US"/>
        </w:rPr>
      </w:pPr>
      <w:proofErr w:type="spellStart"/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>Judul</w:t>
      </w:r>
      <w:proofErr w:type="spellEnd"/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</w:t>
      </w:r>
      <w:proofErr w:type="spellStart"/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>Skripsi</w:t>
      </w:r>
      <w:proofErr w:type="spellEnd"/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ab/>
      </w:r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ab/>
        <w:t xml:space="preserve">:    </w:t>
      </w:r>
      <w:r>
        <w:rPr>
          <w:rFonts w:ascii="Arial" w:eastAsia="Times New Roman" w:hAnsi="Arial" w:cs="Arial"/>
          <w:sz w:val="24"/>
          <w:szCs w:val="24"/>
          <w:lang w:val="en-US" w:eastAsia="en-US"/>
        </w:rPr>
        <w:t xml:space="preserve">RANCANG BANGUN SISTEM INFORMASI </w:t>
      </w:r>
      <w:r w:rsidRPr="00DC35EF">
        <w:rPr>
          <w:rFonts w:ascii="Arial" w:eastAsia="Times New Roman" w:hAnsi="Arial" w:cs="Arial"/>
          <w:i/>
          <w:iCs/>
          <w:sz w:val="24"/>
          <w:szCs w:val="24"/>
          <w:lang w:val="en-US" w:eastAsia="en-US"/>
        </w:rPr>
        <w:t>SALES TARGETING</w:t>
      </w:r>
      <w:r>
        <w:rPr>
          <w:rFonts w:ascii="Arial" w:eastAsia="Times New Roman" w:hAnsi="Arial" w:cs="Arial"/>
          <w:i/>
          <w:iCs/>
          <w:sz w:val="24"/>
          <w:szCs w:val="24"/>
          <w:lang w:eastAsia="en-US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US"/>
        </w:rPr>
        <w:t xml:space="preserve">MENGGUNAKAN METODE </w:t>
      </w:r>
      <w:r w:rsidRPr="00A81418">
        <w:rPr>
          <w:rFonts w:ascii="Arial" w:eastAsia="Times New Roman" w:hAnsi="Arial" w:cs="Arial"/>
          <w:i/>
          <w:iCs/>
          <w:sz w:val="24"/>
          <w:szCs w:val="24"/>
          <w:lang w:eastAsia="en-US"/>
        </w:rPr>
        <w:t>STRAIGHT LINE</w:t>
      </w:r>
      <w:r w:rsidRPr="00DC35EF">
        <w:rPr>
          <w:rFonts w:ascii="Arial" w:eastAsia="Times New Roman" w:hAnsi="Arial" w:cs="Arial"/>
          <w:sz w:val="24"/>
          <w:szCs w:val="24"/>
          <w:lang w:val="en-US" w:eastAsia="en-US"/>
        </w:rPr>
        <w:t xml:space="preserve"> PADA PT. INTIMEDIKA PUSPA INDAH</w:t>
      </w:r>
    </w:p>
    <w:p w14:paraId="6F007DE2" w14:textId="77777777" w:rsidR="0052290D" w:rsidRPr="002B6484" w:rsidRDefault="0052290D" w:rsidP="0052290D">
      <w:pPr>
        <w:spacing w:after="0" w:line="240" w:lineRule="auto"/>
        <w:ind w:left="630"/>
        <w:rPr>
          <w:rFonts w:ascii="Arial" w:eastAsia="Times New Roman" w:hAnsi="Arial" w:cs="Arial"/>
          <w:sz w:val="24"/>
          <w:szCs w:val="24"/>
          <w:lang w:val="en-US" w:eastAsia="en-US"/>
        </w:rPr>
      </w:pPr>
    </w:p>
    <w:p w14:paraId="00EA4CB4" w14:textId="77777777" w:rsidR="0052290D" w:rsidRPr="002B6484" w:rsidRDefault="0052290D" w:rsidP="0052290D">
      <w:pPr>
        <w:spacing w:after="0" w:line="240" w:lineRule="auto"/>
        <w:ind w:left="630"/>
        <w:rPr>
          <w:rFonts w:ascii="Arial" w:eastAsia="Times New Roman" w:hAnsi="Arial" w:cs="Arial"/>
          <w:sz w:val="24"/>
          <w:szCs w:val="24"/>
          <w:lang w:val="en-US" w:eastAsia="en-US"/>
        </w:rPr>
      </w:pPr>
    </w:p>
    <w:tbl>
      <w:tblPr>
        <w:tblW w:w="93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0"/>
        <w:gridCol w:w="3723"/>
        <w:gridCol w:w="2511"/>
        <w:gridCol w:w="2317"/>
      </w:tblGrid>
      <w:tr w:rsidR="0052290D" w:rsidRPr="002B6484" w14:paraId="531A321E" w14:textId="77777777" w:rsidTr="00AD6DC1">
        <w:trPr>
          <w:jc w:val="center"/>
        </w:trPr>
        <w:tc>
          <w:tcPr>
            <w:tcW w:w="830" w:type="dxa"/>
            <w:shd w:val="clear" w:color="auto" w:fill="auto"/>
          </w:tcPr>
          <w:p w14:paraId="378D43C6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</w:pPr>
            <w:r w:rsidRPr="002B6484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  <w:t>No.</w:t>
            </w:r>
          </w:p>
        </w:tc>
        <w:tc>
          <w:tcPr>
            <w:tcW w:w="3723" w:type="dxa"/>
            <w:shd w:val="clear" w:color="auto" w:fill="auto"/>
          </w:tcPr>
          <w:p w14:paraId="416DC71E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</w:pPr>
            <w:r w:rsidRPr="002B6484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  <w:t>Nama</w:t>
            </w:r>
          </w:p>
        </w:tc>
        <w:tc>
          <w:tcPr>
            <w:tcW w:w="2511" w:type="dxa"/>
            <w:shd w:val="clear" w:color="auto" w:fill="auto"/>
          </w:tcPr>
          <w:p w14:paraId="2B7C9414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 w:rsidRPr="002B6484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  <w:t>Jabatan</w:t>
            </w:r>
            <w:proofErr w:type="spellEnd"/>
          </w:p>
        </w:tc>
        <w:tc>
          <w:tcPr>
            <w:tcW w:w="2317" w:type="dxa"/>
          </w:tcPr>
          <w:p w14:paraId="6549965C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</w:pPr>
            <w:r w:rsidRPr="002B6484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  <w:t xml:space="preserve">Tanda </w:t>
            </w:r>
            <w:proofErr w:type="spellStart"/>
            <w:r w:rsidRPr="002B6484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US" w:eastAsia="en-US"/>
              </w:rPr>
              <w:t>Tangan</w:t>
            </w:r>
            <w:proofErr w:type="spellEnd"/>
          </w:p>
        </w:tc>
      </w:tr>
      <w:tr w:rsidR="0052290D" w:rsidRPr="002B6484" w14:paraId="13EBE0CE" w14:textId="77777777" w:rsidTr="00AD6DC1">
        <w:trPr>
          <w:jc w:val="center"/>
        </w:trPr>
        <w:tc>
          <w:tcPr>
            <w:tcW w:w="830" w:type="dxa"/>
            <w:shd w:val="clear" w:color="auto" w:fill="auto"/>
            <w:vAlign w:val="center"/>
          </w:tcPr>
          <w:p w14:paraId="2F019BEA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r w:rsidRPr="002B6484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>1</w:t>
            </w:r>
          </w:p>
        </w:tc>
        <w:tc>
          <w:tcPr>
            <w:tcW w:w="3723" w:type="dxa"/>
            <w:shd w:val="clear" w:color="auto" w:fill="auto"/>
            <w:vAlign w:val="center"/>
          </w:tcPr>
          <w:p w14:paraId="6BC732E0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>MIRA FEBRIANA SESUNAN, S.KOM., M.CS</w:t>
            </w:r>
          </w:p>
        </w:tc>
        <w:tc>
          <w:tcPr>
            <w:tcW w:w="2511" w:type="dxa"/>
            <w:shd w:val="clear" w:color="auto" w:fill="auto"/>
            <w:vAlign w:val="center"/>
          </w:tcPr>
          <w:p w14:paraId="53F7B788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lang w:val="en-US" w:eastAsia="en-US"/>
              </w:rPr>
            </w:pPr>
            <w:r w:rsidRPr="002B6484">
              <w:rPr>
                <w:rFonts w:ascii="Arial" w:eastAsia="Times New Roman" w:hAnsi="Arial" w:cs="Arial"/>
                <w:lang w:val="en-US" w:eastAsia="en-US"/>
              </w:rPr>
              <w:t>*</w:t>
            </w:r>
            <w:proofErr w:type="spellStart"/>
            <w:r w:rsidRPr="002B6484">
              <w:rPr>
                <w:rFonts w:ascii="Arial" w:eastAsia="Times New Roman" w:hAnsi="Arial" w:cs="Arial"/>
                <w:lang w:val="en-US" w:eastAsia="en-US"/>
              </w:rPr>
              <w:t>Penguji</w:t>
            </w:r>
            <w:proofErr w:type="spellEnd"/>
            <w:r w:rsidRPr="002B6484">
              <w:rPr>
                <w:rFonts w:ascii="Arial" w:eastAsia="Times New Roman" w:hAnsi="Arial" w:cs="Arial"/>
                <w:lang w:val="en-US" w:eastAsia="en-US"/>
              </w:rPr>
              <w:t>/</w:t>
            </w:r>
            <w:proofErr w:type="spellStart"/>
            <w:r w:rsidRPr="002B6484">
              <w:rPr>
                <w:rFonts w:ascii="Arial" w:eastAsia="Times New Roman" w:hAnsi="Arial" w:cs="Arial"/>
                <w:lang w:val="en-US" w:eastAsia="en-US"/>
              </w:rPr>
              <w:t>Pembimbing</w:t>
            </w:r>
            <w:proofErr w:type="spellEnd"/>
          </w:p>
        </w:tc>
        <w:tc>
          <w:tcPr>
            <w:tcW w:w="2317" w:type="dxa"/>
          </w:tcPr>
          <w:p w14:paraId="6148B57F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  <w:p w14:paraId="3D67A1DA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  <w:p w14:paraId="4BB9046F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</w:tc>
      </w:tr>
      <w:tr w:rsidR="0052290D" w:rsidRPr="002B6484" w14:paraId="7EDA5D9D" w14:textId="77777777" w:rsidTr="00AD6DC1">
        <w:trPr>
          <w:jc w:val="center"/>
        </w:trPr>
        <w:tc>
          <w:tcPr>
            <w:tcW w:w="830" w:type="dxa"/>
            <w:shd w:val="clear" w:color="auto" w:fill="auto"/>
            <w:vAlign w:val="center"/>
          </w:tcPr>
          <w:p w14:paraId="5B1C0771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r w:rsidRPr="002B6484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>2</w:t>
            </w:r>
          </w:p>
        </w:tc>
        <w:tc>
          <w:tcPr>
            <w:tcW w:w="3723" w:type="dxa"/>
            <w:shd w:val="clear" w:color="auto" w:fill="auto"/>
            <w:vAlign w:val="center"/>
          </w:tcPr>
          <w:p w14:paraId="5D565443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>NUR SYAMSIYAH, ST, MTI</w:t>
            </w:r>
          </w:p>
        </w:tc>
        <w:tc>
          <w:tcPr>
            <w:tcW w:w="2511" w:type="dxa"/>
            <w:shd w:val="clear" w:color="auto" w:fill="auto"/>
            <w:vAlign w:val="center"/>
          </w:tcPr>
          <w:p w14:paraId="53EB82DA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r w:rsidRPr="002B6484">
              <w:rPr>
                <w:rFonts w:ascii="Arial" w:eastAsia="Times New Roman" w:hAnsi="Arial" w:cs="Arial"/>
                <w:lang w:val="en-US" w:eastAsia="en-US"/>
              </w:rPr>
              <w:t>*</w:t>
            </w:r>
            <w:proofErr w:type="spellStart"/>
            <w:r w:rsidRPr="002B6484">
              <w:rPr>
                <w:rFonts w:ascii="Arial" w:eastAsia="Times New Roman" w:hAnsi="Arial" w:cs="Arial"/>
                <w:lang w:val="en-US" w:eastAsia="en-US"/>
              </w:rPr>
              <w:t>Penguji</w:t>
            </w:r>
            <w:proofErr w:type="spellEnd"/>
            <w:r w:rsidRPr="002B6484">
              <w:rPr>
                <w:rFonts w:ascii="Arial" w:eastAsia="Times New Roman" w:hAnsi="Arial" w:cs="Arial"/>
                <w:lang w:val="en-US" w:eastAsia="en-US"/>
              </w:rPr>
              <w:t>/</w:t>
            </w:r>
            <w:proofErr w:type="spellStart"/>
            <w:r w:rsidRPr="002B6484">
              <w:rPr>
                <w:rFonts w:ascii="Arial" w:eastAsia="Times New Roman" w:hAnsi="Arial" w:cs="Arial"/>
                <w:lang w:val="en-US" w:eastAsia="en-US"/>
              </w:rPr>
              <w:t>Pembimbing</w:t>
            </w:r>
            <w:proofErr w:type="spellEnd"/>
          </w:p>
        </w:tc>
        <w:tc>
          <w:tcPr>
            <w:tcW w:w="2317" w:type="dxa"/>
          </w:tcPr>
          <w:p w14:paraId="0D07D059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  <w:p w14:paraId="7FD09010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  <w:p w14:paraId="7F33BCAE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</w:tc>
      </w:tr>
      <w:tr w:rsidR="0052290D" w:rsidRPr="002B6484" w14:paraId="0E4E8403" w14:textId="77777777" w:rsidTr="00AD6DC1">
        <w:trPr>
          <w:jc w:val="center"/>
        </w:trPr>
        <w:tc>
          <w:tcPr>
            <w:tcW w:w="830" w:type="dxa"/>
            <w:shd w:val="clear" w:color="auto" w:fill="auto"/>
            <w:vAlign w:val="center"/>
          </w:tcPr>
          <w:p w14:paraId="1A463A5C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r w:rsidRPr="002B6484"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  <w:t>3</w:t>
            </w:r>
          </w:p>
        </w:tc>
        <w:tc>
          <w:tcPr>
            <w:tcW w:w="3723" w:type="dxa"/>
            <w:shd w:val="clear" w:color="auto" w:fill="auto"/>
            <w:vAlign w:val="center"/>
          </w:tcPr>
          <w:p w14:paraId="1339ABAC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</w:tc>
        <w:tc>
          <w:tcPr>
            <w:tcW w:w="2511" w:type="dxa"/>
            <w:shd w:val="clear" w:color="auto" w:fill="auto"/>
            <w:vAlign w:val="center"/>
          </w:tcPr>
          <w:p w14:paraId="267BAD91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  <w:r w:rsidRPr="002B6484">
              <w:rPr>
                <w:rFonts w:ascii="Arial" w:eastAsia="Times New Roman" w:hAnsi="Arial" w:cs="Arial"/>
                <w:lang w:val="en-US" w:eastAsia="en-US"/>
              </w:rPr>
              <w:t>*</w:t>
            </w:r>
            <w:proofErr w:type="spellStart"/>
            <w:r w:rsidRPr="002B6484">
              <w:rPr>
                <w:rFonts w:ascii="Arial" w:eastAsia="Times New Roman" w:hAnsi="Arial" w:cs="Arial"/>
                <w:lang w:val="en-US" w:eastAsia="en-US"/>
              </w:rPr>
              <w:t>Penguji</w:t>
            </w:r>
            <w:proofErr w:type="spellEnd"/>
            <w:r w:rsidRPr="002B6484">
              <w:rPr>
                <w:rFonts w:ascii="Arial" w:eastAsia="Times New Roman" w:hAnsi="Arial" w:cs="Arial"/>
                <w:lang w:val="en-US" w:eastAsia="en-US"/>
              </w:rPr>
              <w:t>/</w:t>
            </w:r>
            <w:proofErr w:type="spellStart"/>
            <w:r w:rsidRPr="002B6484">
              <w:rPr>
                <w:rFonts w:ascii="Arial" w:eastAsia="Times New Roman" w:hAnsi="Arial" w:cs="Arial"/>
                <w:lang w:val="en-US" w:eastAsia="en-US"/>
              </w:rPr>
              <w:t>Pembimbing</w:t>
            </w:r>
            <w:proofErr w:type="spellEnd"/>
          </w:p>
        </w:tc>
        <w:tc>
          <w:tcPr>
            <w:tcW w:w="2317" w:type="dxa"/>
          </w:tcPr>
          <w:p w14:paraId="71BE6379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  <w:p w14:paraId="2FFB03F5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  <w:p w14:paraId="4BD3902A" w14:textId="77777777" w:rsidR="0052290D" w:rsidRPr="002B6484" w:rsidRDefault="0052290D" w:rsidP="00AD6DC1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en-US"/>
              </w:rPr>
            </w:pPr>
          </w:p>
        </w:tc>
      </w:tr>
    </w:tbl>
    <w:p w14:paraId="752B1804" w14:textId="77777777" w:rsidR="0052290D" w:rsidRPr="002B6484" w:rsidRDefault="0052290D" w:rsidP="0052290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114542BF" w14:textId="77777777" w:rsidR="0052290D" w:rsidRPr="002B6484" w:rsidRDefault="0052290D" w:rsidP="0052290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18"/>
          <w:szCs w:val="18"/>
          <w:lang w:val="en-US" w:eastAsia="en-US"/>
        </w:rPr>
      </w:pPr>
      <w:r w:rsidRPr="002B6484">
        <w:rPr>
          <w:rFonts w:ascii="Times New Roman" w:eastAsia="Times New Roman" w:hAnsi="Times New Roman" w:cs="Times New Roman"/>
          <w:sz w:val="18"/>
          <w:szCs w:val="18"/>
          <w:lang w:val="en-US" w:eastAsia="en-US"/>
        </w:rPr>
        <w:t>*</w:t>
      </w:r>
      <w:proofErr w:type="spellStart"/>
      <w:r w:rsidRPr="002B6484">
        <w:rPr>
          <w:rFonts w:ascii="Times New Roman" w:eastAsia="Times New Roman" w:hAnsi="Times New Roman" w:cs="Times New Roman"/>
          <w:sz w:val="18"/>
          <w:szCs w:val="18"/>
          <w:lang w:val="en-US" w:eastAsia="en-US"/>
        </w:rPr>
        <w:t>coret</w:t>
      </w:r>
      <w:proofErr w:type="spellEnd"/>
      <w:r w:rsidRPr="002B6484">
        <w:rPr>
          <w:rFonts w:ascii="Times New Roman" w:eastAsia="Times New Roman" w:hAnsi="Times New Roman" w:cs="Times New Roman"/>
          <w:sz w:val="18"/>
          <w:szCs w:val="18"/>
          <w:lang w:val="en-US" w:eastAsia="en-US"/>
        </w:rPr>
        <w:t xml:space="preserve"> yang </w:t>
      </w:r>
      <w:proofErr w:type="spellStart"/>
      <w:r w:rsidRPr="002B6484">
        <w:rPr>
          <w:rFonts w:ascii="Times New Roman" w:eastAsia="Times New Roman" w:hAnsi="Times New Roman" w:cs="Times New Roman"/>
          <w:sz w:val="18"/>
          <w:szCs w:val="18"/>
          <w:lang w:val="en-US" w:eastAsia="en-US"/>
        </w:rPr>
        <w:t>tidak</w:t>
      </w:r>
      <w:proofErr w:type="spellEnd"/>
      <w:r w:rsidRPr="002B6484">
        <w:rPr>
          <w:rFonts w:ascii="Times New Roman" w:eastAsia="Times New Roman" w:hAnsi="Times New Roman" w:cs="Times New Roman"/>
          <w:sz w:val="18"/>
          <w:szCs w:val="18"/>
          <w:lang w:val="en-US" w:eastAsia="en-US"/>
        </w:rPr>
        <w:t xml:space="preserve"> </w:t>
      </w:r>
      <w:proofErr w:type="spellStart"/>
      <w:r w:rsidRPr="002B6484">
        <w:rPr>
          <w:rFonts w:ascii="Times New Roman" w:eastAsia="Times New Roman" w:hAnsi="Times New Roman" w:cs="Times New Roman"/>
          <w:sz w:val="18"/>
          <w:szCs w:val="18"/>
          <w:lang w:val="en-US" w:eastAsia="en-US"/>
        </w:rPr>
        <w:t>perlu</w:t>
      </w:r>
      <w:proofErr w:type="spellEnd"/>
    </w:p>
    <w:p w14:paraId="291E6571" w14:textId="77777777" w:rsidR="0052290D" w:rsidRPr="002B6484" w:rsidRDefault="0052290D" w:rsidP="0052290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0E26618B" w14:textId="77777777" w:rsidR="0052290D" w:rsidRPr="002B6484" w:rsidRDefault="0052290D" w:rsidP="0052290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7178BB87" w14:textId="77777777" w:rsidR="0052290D" w:rsidRPr="002B6484" w:rsidRDefault="0052290D" w:rsidP="0052290D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3FBF266D" w14:textId="77777777" w:rsidR="0052290D" w:rsidRPr="002B6484" w:rsidRDefault="0052290D" w:rsidP="0052290D">
      <w:pPr>
        <w:spacing w:after="0" w:line="240" w:lineRule="auto"/>
        <w:ind w:left="5760"/>
        <w:rPr>
          <w:rFonts w:ascii="Arial" w:eastAsia="Times New Roman" w:hAnsi="Arial" w:cs="Arial"/>
          <w:bCs/>
          <w:sz w:val="24"/>
          <w:szCs w:val="24"/>
          <w:lang w:val="en-US" w:eastAsia="en-US"/>
        </w:rPr>
      </w:pPr>
      <w:r w:rsidRPr="002B6484">
        <w:rPr>
          <w:rFonts w:ascii="Arial" w:eastAsia="Times New Roman" w:hAnsi="Arial" w:cs="Arial"/>
          <w:sz w:val="24"/>
          <w:szCs w:val="24"/>
          <w:lang w:val="en-US" w:eastAsia="en-US"/>
        </w:rPr>
        <w:t>Jakarta,</w:t>
      </w:r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 xml:space="preserve"> </w:t>
      </w:r>
      <w:r>
        <w:rPr>
          <w:rFonts w:ascii="Arial" w:eastAsia="Times New Roman" w:hAnsi="Arial" w:cs="Arial"/>
          <w:bCs/>
          <w:sz w:val="24"/>
          <w:szCs w:val="24"/>
          <w:lang w:eastAsia="en-US"/>
        </w:rPr>
        <w:t>30</w:t>
      </w:r>
      <w:r>
        <w:rPr>
          <w:rFonts w:ascii="Arial" w:eastAsia="Times New Roman" w:hAnsi="Arial" w:cs="Arial"/>
          <w:bCs/>
          <w:sz w:val="24"/>
          <w:szCs w:val="24"/>
          <w:lang w:val="en-US" w:eastAsia="en-US"/>
        </w:rPr>
        <w:t xml:space="preserve"> J</w:t>
      </w:r>
      <w:r>
        <w:rPr>
          <w:rFonts w:ascii="Arial" w:eastAsia="Times New Roman" w:hAnsi="Arial" w:cs="Arial"/>
          <w:bCs/>
          <w:sz w:val="24"/>
          <w:szCs w:val="24"/>
          <w:lang w:eastAsia="en-US"/>
        </w:rPr>
        <w:t>uni</w:t>
      </w:r>
      <w:r>
        <w:rPr>
          <w:rFonts w:ascii="Arial" w:eastAsia="Times New Roman" w:hAnsi="Arial" w:cs="Arial"/>
          <w:bCs/>
          <w:sz w:val="24"/>
          <w:szCs w:val="24"/>
          <w:lang w:val="en-US" w:eastAsia="en-US"/>
        </w:rPr>
        <w:t xml:space="preserve"> 2020</w:t>
      </w:r>
    </w:p>
    <w:p w14:paraId="2331EB28" w14:textId="77777777" w:rsidR="0052290D" w:rsidRDefault="0052290D" w:rsidP="0052290D">
      <w:pPr>
        <w:spacing w:after="0" w:line="240" w:lineRule="auto"/>
        <w:ind w:left="5760"/>
        <w:rPr>
          <w:rFonts w:ascii="Arial" w:eastAsia="Times New Roman" w:hAnsi="Arial" w:cs="Arial"/>
          <w:bCs/>
          <w:sz w:val="24"/>
          <w:szCs w:val="24"/>
          <w:lang w:val="en-US" w:eastAsia="en-US"/>
        </w:rPr>
      </w:pPr>
      <w:proofErr w:type="spellStart"/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>Ketua</w:t>
      </w:r>
      <w:proofErr w:type="spellEnd"/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 xml:space="preserve"> Prodi </w:t>
      </w:r>
      <w:proofErr w:type="spellStart"/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>Sistem</w:t>
      </w:r>
      <w:proofErr w:type="spellEnd"/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 xml:space="preserve"> </w:t>
      </w:r>
      <w:proofErr w:type="spellStart"/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>Informasi</w:t>
      </w:r>
      <w:proofErr w:type="spellEnd"/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ab/>
      </w:r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ab/>
      </w:r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ab/>
      </w:r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ab/>
        <w:t xml:space="preserve">         </w:t>
      </w:r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ab/>
      </w:r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ab/>
      </w:r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ab/>
      </w:r>
    </w:p>
    <w:p w14:paraId="4D1722EA" w14:textId="77777777" w:rsidR="0052290D" w:rsidRDefault="0052290D" w:rsidP="0052290D">
      <w:pPr>
        <w:spacing w:after="0" w:line="240" w:lineRule="auto"/>
        <w:ind w:left="5760"/>
        <w:rPr>
          <w:rFonts w:ascii="Arial" w:eastAsia="Times New Roman" w:hAnsi="Arial" w:cs="Arial"/>
          <w:bCs/>
          <w:sz w:val="24"/>
          <w:szCs w:val="24"/>
          <w:lang w:val="en-US" w:eastAsia="en-US"/>
        </w:rPr>
      </w:pPr>
    </w:p>
    <w:p w14:paraId="0BA34C7E" w14:textId="77777777" w:rsidR="0052290D" w:rsidRDefault="0052290D" w:rsidP="0052290D">
      <w:pPr>
        <w:spacing w:after="0" w:line="240" w:lineRule="auto"/>
        <w:ind w:left="5760"/>
        <w:rPr>
          <w:rFonts w:ascii="Arial" w:eastAsia="Times New Roman" w:hAnsi="Arial" w:cs="Arial"/>
          <w:bCs/>
          <w:sz w:val="24"/>
          <w:szCs w:val="24"/>
          <w:lang w:val="en-US" w:eastAsia="en-US"/>
        </w:rPr>
      </w:pPr>
    </w:p>
    <w:p w14:paraId="12BA3D51" w14:textId="77777777" w:rsidR="0052290D" w:rsidRPr="002B6484" w:rsidRDefault="0052290D" w:rsidP="0052290D">
      <w:pPr>
        <w:spacing w:after="0" w:line="240" w:lineRule="auto"/>
        <w:ind w:left="5760"/>
        <w:rPr>
          <w:rFonts w:ascii="Arial" w:eastAsia="Times New Roman" w:hAnsi="Arial" w:cs="Arial"/>
          <w:bCs/>
          <w:sz w:val="24"/>
          <w:szCs w:val="24"/>
          <w:lang w:val="en-US" w:eastAsia="en-US"/>
        </w:rPr>
      </w:pPr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ab/>
      </w:r>
    </w:p>
    <w:p w14:paraId="0DCF011B" w14:textId="77777777" w:rsidR="0052290D" w:rsidRPr="002B6484" w:rsidRDefault="0052290D" w:rsidP="0052290D">
      <w:pPr>
        <w:spacing w:after="0" w:line="240" w:lineRule="auto"/>
        <w:ind w:left="5760"/>
        <w:rPr>
          <w:rFonts w:ascii="Arial" w:eastAsia="Times New Roman" w:hAnsi="Arial" w:cs="Arial"/>
          <w:bCs/>
          <w:sz w:val="24"/>
          <w:szCs w:val="24"/>
          <w:lang w:val="en-US" w:eastAsia="en-US"/>
        </w:rPr>
      </w:pPr>
      <w:r w:rsidRPr="00DC35EF">
        <w:rPr>
          <w:rFonts w:ascii="Arial" w:eastAsia="Times New Roman" w:hAnsi="Arial" w:cs="Arial"/>
          <w:bCs/>
          <w:sz w:val="24"/>
          <w:szCs w:val="24"/>
          <w:lang w:val="en-US" w:eastAsia="en-US"/>
        </w:rPr>
        <w:t xml:space="preserve">Eka </w:t>
      </w:r>
      <w:proofErr w:type="spellStart"/>
      <w:r w:rsidRPr="00DC35EF">
        <w:rPr>
          <w:rFonts w:ascii="Arial" w:eastAsia="Times New Roman" w:hAnsi="Arial" w:cs="Arial"/>
          <w:bCs/>
          <w:sz w:val="24"/>
          <w:szCs w:val="24"/>
          <w:lang w:val="en-US" w:eastAsia="en-US"/>
        </w:rPr>
        <w:t>Yuni</w:t>
      </w:r>
      <w:proofErr w:type="spellEnd"/>
      <w:r w:rsidRPr="00DC35EF">
        <w:rPr>
          <w:rFonts w:ascii="Arial" w:eastAsia="Times New Roman" w:hAnsi="Arial" w:cs="Arial"/>
          <w:bCs/>
          <w:sz w:val="24"/>
          <w:szCs w:val="24"/>
          <w:lang w:val="en-US" w:eastAsia="en-US"/>
        </w:rPr>
        <w:t xml:space="preserve"> </w:t>
      </w:r>
      <w:proofErr w:type="spellStart"/>
      <w:r w:rsidRPr="00DC35EF">
        <w:rPr>
          <w:rFonts w:ascii="Arial" w:eastAsia="Times New Roman" w:hAnsi="Arial" w:cs="Arial"/>
          <w:bCs/>
          <w:sz w:val="24"/>
          <w:szCs w:val="24"/>
          <w:lang w:val="en-US" w:eastAsia="en-US"/>
        </w:rPr>
        <w:t>Astuty</w:t>
      </w:r>
      <w:proofErr w:type="spellEnd"/>
      <w:r w:rsidRPr="00DC35EF">
        <w:rPr>
          <w:rFonts w:ascii="Arial" w:eastAsia="Times New Roman" w:hAnsi="Arial" w:cs="Arial"/>
          <w:bCs/>
          <w:sz w:val="24"/>
          <w:szCs w:val="24"/>
          <w:lang w:val="en-US" w:eastAsia="en-US"/>
        </w:rPr>
        <w:t>, MMSI</w:t>
      </w:r>
      <w:r w:rsidRPr="002B6484">
        <w:rPr>
          <w:rFonts w:ascii="Arial" w:eastAsia="Times New Roman" w:hAnsi="Arial" w:cs="Arial"/>
          <w:bCs/>
          <w:sz w:val="24"/>
          <w:szCs w:val="24"/>
          <w:lang w:val="en-US" w:eastAsia="en-US"/>
        </w:rPr>
        <w:t>.</w:t>
      </w:r>
    </w:p>
    <w:p w14:paraId="596A1085" w14:textId="77777777" w:rsidR="0052290D" w:rsidRPr="002B6484" w:rsidRDefault="0052290D" w:rsidP="0052290D">
      <w:pPr>
        <w:spacing w:after="0" w:line="240" w:lineRule="auto"/>
        <w:ind w:left="5040" w:firstLine="720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NIDN</w:t>
      </w:r>
      <w:r w:rsidRPr="002B6484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: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</w:t>
      </w:r>
      <w:r w:rsidRPr="00DC35EF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>0301067502</w:t>
      </w:r>
    </w:p>
    <w:p w14:paraId="5508A27F" w14:textId="77777777" w:rsidR="0052290D" w:rsidRPr="002B6484" w:rsidRDefault="0052290D" w:rsidP="0052290D">
      <w:pPr>
        <w:spacing w:after="0" w:line="240" w:lineRule="auto"/>
        <w:ind w:left="5760" w:firstLine="720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474EB65B" w14:textId="77777777" w:rsidR="0052290D" w:rsidRDefault="0052290D" w:rsidP="0052290D"/>
    <w:p w14:paraId="31B6A131" w14:textId="77777777" w:rsidR="0052290D" w:rsidRDefault="0052290D" w:rsidP="0052290D"/>
    <w:p w14:paraId="2769DCD3" w14:textId="77777777" w:rsidR="0052290D" w:rsidRDefault="0052290D" w:rsidP="0033288A"/>
    <w:sectPr w:rsidR="0052290D" w:rsidSect="0052290D">
      <w:pgSz w:w="12240" w:h="15840" w:code="1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NzAxNTY0NDI3MjZX0lEKTi0uzszPAykwrAUATWQdTywAAAA="/>
  </w:docVars>
  <w:rsids>
    <w:rsidRoot w:val="0033288A"/>
    <w:rsid w:val="001F78AB"/>
    <w:rsid w:val="0033288A"/>
    <w:rsid w:val="003D3F84"/>
    <w:rsid w:val="00437182"/>
    <w:rsid w:val="004F3D59"/>
    <w:rsid w:val="0052290D"/>
    <w:rsid w:val="00946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15DAA"/>
  <w15:chartTrackingRefBased/>
  <w15:docId w15:val="{C6BC2020-8F14-4482-B0D9-20D1F3708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id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52290D"/>
    <w:pPr>
      <w:keepNext/>
      <w:overflowPunct w:val="0"/>
      <w:autoSpaceDE w:val="0"/>
      <w:autoSpaceDN w:val="0"/>
      <w:adjustRightInd w:val="0"/>
      <w:spacing w:after="0" w:line="240" w:lineRule="auto"/>
      <w:textAlignment w:val="baseline"/>
      <w:outlineLvl w:val="2"/>
    </w:pPr>
    <w:rPr>
      <w:rFonts w:ascii="Tahoma" w:eastAsia="Times New Roman" w:hAnsi="Tahoma" w:cs="Tahoma"/>
      <w:b/>
      <w:bCs/>
      <w:sz w:val="28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3288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52290D"/>
    <w:rPr>
      <w:rFonts w:ascii="Tahoma" w:eastAsia="Times New Roman" w:hAnsi="Tahoma" w:cs="Tahoma"/>
      <w:b/>
      <w:bCs/>
      <w:sz w:val="28"/>
      <w:szCs w:val="28"/>
      <w:lang w:val="en-US" w:eastAsia="en-US"/>
    </w:rPr>
  </w:style>
  <w:style w:type="paragraph" w:styleId="Header">
    <w:name w:val="header"/>
    <w:basedOn w:val="Normal"/>
    <w:link w:val="HeaderChar"/>
    <w:rsid w:val="0052290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52290D"/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78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</dc:creator>
  <cp:keywords/>
  <dc:description/>
  <cp:lastModifiedBy>Rahmat Setiawan</cp:lastModifiedBy>
  <cp:revision>2</cp:revision>
  <dcterms:created xsi:type="dcterms:W3CDTF">2020-06-25T03:11:00Z</dcterms:created>
  <dcterms:modified xsi:type="dcterms:W3CDTF">2020-06-25T03:11:00Z</dcterms:modified>
</cp:coreProperties>
</file>